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56F9D" w14:textId="77777777" w:rsidR="00F321E7" w:rsidRPr="00450082" w:rsidRDefault="00165E74" w:rsidP="00165E74">
      <w:pPr>
        <w:pStyle w:val="Header"/>
        <w:rPr>
          <w:rFonts w:asciiTheme="minorHAnsi" w:hAnsiTheme="minorHAnsi" w:cstheme="minorHAnsi"/>
          <w:b/>
          <w:color w:val="043249"/>
          <w:sz w:val="36"/>
          <w:szCs w:val="36"/>
          <w:u w:val="single"/>
        </w:rPr>
      </w:pPr>
      <w:r w:rsidRPr="00165E74">
        <w:rPr>
          <w:rFonts w:ascii="Abadi MT Condensed Light" w:hAnsi="Abadi MT Condensed Light"/>
          <w:b/>
          <w:sz w:val="32"/>
          <w:szCs w:val="32"/>
        </w:rPr>
        <w:t xml:space="preserve">             </w:t>
      </w:r>
      <w:r w:rsidR="00F321E7" w:rsidRPr="00450082">
        <w:rPr>
          <w:rFonts w:asciiTheme="minorHAnsi" w:hAnsiTheme="minorHAnsi" w:cstheme="minorHAnsi"/>
          <w:b/>
          <w:color w:val="043249"/>
          <w:sz w:val="40"/>
          <w:szCs w:val="40"/>
          <w:u w:val="single"/>
        </w:rPr>
        <w:t xml:space="preserve">Application </w:t>
      </w:r>
      <w:r w:rsidRPr="00450082">
        <w:rPr>
          <w:rFonts w:asciiTheme="minorHAnsi" w:hAnsiTheme="minorHAnsi" w:cstheme="minorHAnsi"/>
          <w:b/>
          <w:color w:val="043249"/>
          <w:sz w:val="40"/>
          <w:szCs w:val="40"/>
          <w:u w:val="single"/>
        </w:rPr>
        <w:t>for</w:t>
      </w:r>
      <w:r w:rsidR="00F321E7" w:rsidRPr="00450082">
        <w:rPr>
          <w:rFonts w:asciiTheme="minorHAnsi" w:hAnsiTheme="minorHAnsi" w:cstheme="minorHAnsi"/>
          <w:b/>
          <w:color w:val="043249"/>
          <w:sz w:val="40"/>
          <w:szCs w:val="40"/>
          <w:u w:val="single"/>
        </w:rPr>
        <w:t xml:space="preserve"> Employment</w:t>
      </w:r>
    </w:p>
    <w:p w14:paraId="2BF7D166" w14:textId="77777777" w:rsidR="00F321E7" w:rsidRPr="00165E74" w:rsidRDefault="00F321E7" w:rsidP="00F321E7">
      <w:pPr>
        <w:pStyle w:val="Header"/>
        <w:jc w:val="center"/>
        <w:rPr>
          <w:rFonts w:ascii="Abadi MT Condensed Light" w:hAnsi="Abadi MT Condensed Light"/>
          <w:b/>
          <w:sz w:val="28"/>
          <w:szCs w:val="28"/>
        </w:rPr>
      </w:pPr>
    </w:p>
    <w:p w14:paraId="079F008B" w14:textId="1C3DFA18" w:rsidR="00F321E7" w:rsidRPr="001662B6" w:rsidRDefault="00F321E7" w:rsidP="001662B6">
      <w:pPr>
        <w:pStyle w:val="Header"/>
        <w:ind w:hanging="851"/>
        <w:rPr>
          <w:rFonts w:asciiTheme="minorHAnsi" w:hAnsiTheme="minorHAnsi" w:cstheme="minorHAnsi"/>
          <w:b/>
          <w:color w:val="043249"/>
          <w:sz w:val="32"/>
          <w:szCs w:val="32"/>
        </w:rPr>
      </w:pP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t>I. Personal Details</w:t>
      </w:r>
    </w:p>
    <w:tbl>
      <w:tblPr>
        <w:tblW w:w="1105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41"/>
        <w:gridCol w:w="3510"/>
        <w:gridCol w:w="3006"/>
      </w:tblGrid>
      <w:tr w:rsidR="00F321E7" w:rsidRPr="00D35DC1" w14:paraId="116570E7" w14:textId="77777777" w:rsidTr="00436D21">
        <w:trPr>
          <w:cantSplit/>
          <w:trHeight w:val="456"/>
        </w:trPr>
        <w:tc>
          <w:tcPr>
            <w:tcW w:w="4541" w:type="dxa"/>
          </w:tcPr>
          <w:p w14:paraId="79E498C1" w14:textId="3ECFDB1C" w:rsidR="00F321E7" w:rsidRPr="003F524F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Post Applied for</w:t>
            </w:r>
          </w:p>
        </w:tc>
        <w:tc>
          <w:tcPr>
            <w:tcW w:w="3510" w:type="dxa"/>
          </w:tcPr>
          <w:p w14:paraId="51C51029" w14:textId="77777777" w:rsidR="00F321E7" w:rsidRPr="00D35DC1" w:rsidRDefault="00F321E7" w:rsidP="00450E81"/>
          <w:p w14:paraId="1009CC0A" w14:textId="77777777" w:rsidR="00F321E7" w:rsidRPr="00D35DC1" w:rsidRDefault="00F321E7" w:rsidP="00450E81"/>
        </w:tc>
        <w:tc>
          <w:tcPr>
            <w:tcW w:w="3006" w:type="dxa"/>
            <w:vMerge w:val="restart"/>
          </w:tcPr>
          <w:p w14:paraId="62E5589F" w14:textId="77777777" w:rsidR="00F321E7" w:rsidRPr="003F524F" w:rsidRDefault="00F321E7" w:rsidP="00436D21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Photograph</w:t>
            </w:r>
          </w:p>
          <w:p w14:paraId="1385C66C" w14:textId="77777777" w:rsidR="00F321E7" w:rsidRPr="003F524F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</w:p>
          <w:p w14:paraId="0E19DDFA" w14:textId="77777777" w:rsidR="00F321E7" w:rsidRPr="003F524F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 xml:space="preserve">          </w:t>
            </w:r>
          </w:p>
        </w:tc>
      </w:tr>
      <w:tr w:rsidR="00F321E7" w:rsidRPr="00D35DC1" w14:paraId="04198F41" w14:textId="77777777" w:rsidTr="00436D21">
        <w:trPr>
          <w:cantSplit/>
          <w:trHeight w:val="1868"/>
        </w:trPr>
        <w:tc>
          <w:tcPr>
            <w:tcW w:w="4541" w:type="dxa"/>
          </w:tcPr>
          <w:p w14:paraId="7BA9006B" w14:textId="77777777" w:rsidR="00F321E7" w:rsidRPr="003F524F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Complete Name as per records</w:t>
            </w:r>
          </w:p>
          <w:p w14:paraId="1D81F30C" w14:textId="77777777" w:rsidR="00F321E7" w:rsidRPr="00D35DC1" w:rsidRDefault="00F321E7" w:rsidP="00450E81"/>
        </w:tc>
        <w:tc>
          <w:tcPr>
            <w:tcW w:w="3510" w:type="dxa"/>
          </w:tcPr>
          <w:p w14:paraId="1D55D5AC" w14:textId="77777777" w:rsidR="00F321E7" w:rsidRPr="00D35DC1" w:rsidRDefault="00F321E7" w:rsidP="00450E81"/>
        </w:tc>
        <w:tc>
          <w:tcPr>
            <w:tcW w:w="3006" w:type="dxa"/>
            <w:vMerge/>
          </w:tcPr>
          <w:p w14:paraId="00F2F7D0" w14:textId="77777777" w:rsidR="00F321E7" w:rsidRPr="00D35DC1" w:rsidRDefault="00F321E7" w:rsidP="00450E81"/>
        </w:tc>
      </w:tr>
      <w:tr w:rsidR="00114A84" w:rsidRPr="00D35DC1" w14:paraId="5A50EF49" w14:textId="77777777" w:rsidTr="00436D21">
        <w:trPr>
          <w:cantSplit/>
          <w:trHeight w:val="563"/>
        </w:trPr>
        <w:tc>
          <w:tcPr>
            <w:tcW w:w="4541" w:type="dxa"/>
            <w:vMerge w:val="restart"/>
          </w:tcPr>
          <w:p w14:paraId="639955ED" w14:textId="0ED64C99" w:rsidR="00114A84" w:rsidRPr="00D35DC1" w:rsidRDefault="00114A84" w:rsidP="00450E81">
            <w:pPr>
              <w:rPr>
                <w:b/>
                <w:u w:val="single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Name of the Father/Husband</w:t>
            </w:r>
            <w:r>
              <w:rPr>
                <w:b/>
                <w:u w:val="single"/>
              </w:rPr>
              <w:t xml:space="preserve"> </w:t>
            </w:r>
          </w:p>
        </w:tc>
        <w:tc>
          <w:tcPr>
            <w:tcW w:w="3510" w:type="dxa"/>
          </w:tcPr>
          <w:p w14:paraId="0C825BF8" w14:textId="77777777" w:rsidR="00114A84" w:rsidRPr="00114A84" w:rsidRDefault="00114A84" w:rsidP="00450E81">
            <w:pPr>
              <w:rPr>
                <w:b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Name</w:t>
            </w:r>
          </w:p>
        </w:tc>
        <w:tc>
          <w:tcPr>
            <w:tcW w:w="3006" w:type="dxa"/>
          </w:tcPr>
          <w:p w14:paraId="000EFEC8" w14:textId="77777777" w:rsidR="00114A84" w:rsidRPr="00D35DC1" w:rsidRDefault="00114A84" w:rsidP="00450E81"/>
        </w:tc>
      </w:tr>
      <w:tr w:rsidR="00114A84" w:rsidRPr="00D35DC1" w14:paraId="5D47DA7B" w14:textId="77777777" w:rsidTr="00436D21">
        <w:trPr>
          <w:cantSplit/>
          <w:trHeight w:val="572"/>
        </w:trPr>
        <w:tc>
          <w:tcPr>
            <w:tcW w:w="4541" w:type="dxa"/>
            <w:vMerge/>
          </w:tcPr>
          <w:p w14:paraId="6DF898F0" w14:textId="77777777" w:rsidR="00114A84" w:rsidRDefault="00114A84" w:rsidP="00450E81">
            <w:pPr>
              <w:rPr>
                <w:b/>
                <w:u w:val="single"/>
              </w:rPr>
            </w:pPr>
          </w:p>
        </w:tc>
        <w:tc>
          <w:tcPr>
            <w:tcW w:w="3510" w:type="dxa"/>
          </w:tcPr>
          <w:p w14:paraId="7510195C" w14:textId="77777777" w:rsidR="00114A84" w:rsidRPr="00114A84" w:rsidRDefault="00114A84" w:rsidP="00450E81">
            <w:pPr>
              <w:rPr>
                <w:b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Relationship</w:t>
            </w:r>
          </w:p>
        </w:tc>
        <w:tc>
          <w:tcPr>
            <w:tcW w:w="3006" w:type="dxa"/>
          </w:tcPr>
          <w:p w14:paraId="05A9C71A" w14:textId="77777777" w:rsidR="00114A84" w:rsidRPr="00D35DC1" w:rsidRDefault="00114A84" w:rsidP="00450E81"/>
        </w:tc>
      </w:tr>
      <w:tr w:rsidR="00F321E7" w:rsidRPr="00D35DC1" w14:paraId="2564E325" w14:textId="77777777" w:rsidTr="00436D21">
        <w:trPr>
          <w:cantSplit/>
          <w:trHeight w:val="1685"/>
        </w:trPr>
        <w:tc>
          <w:tcPr>
            <w:tcW w:w="4541" w:type="dxa"/>
          </w:tcPr>
          <w:p w14:paraId="00749775" w14:textId="188DE74B" w:rsidR="00382B2A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 xml:space="preserve">I.  </w:t>
            </w:r>
            <w:r w:rsidR="0071046E" w:rsidRPr="003F524F">
              <w:rPr>
                <w:rFonts w:asciiTheme="minorHAnsi" w:hAnsiTheme="minorHAnsi" w:cstheme="minorHAnsi"/>
                <w:b/>
                <w:color w:val="037E57"/>
              </w:rPr>
              <w:t>Present</w:t>
            </w:r>
            <w:r w:rsidRPr="003F524F">
              <w:rPr>
                <w:rFonts w:asciiTheme="minorHAnsi" w:hAnsiTheme="minorHAnsi" w:cstheme="minorHAnsi"/>
                <w:b/>
                <w:color w:val="037E57"/>
              </w:rPr>
              <w:t xml:space="preserve"> Address</w:t>
            </w:r>
          </w:p>
          <w:p w14:paraId="13E32153" w14:textId="77777777" w:rsidR="00F321E7" w:rsidRPr="00D35DC1" w:rsidRDefault="00F321E7" w:rsidP="00450E81"/>
          <w:p w14:paraId="0B821B03" w14:textId="77777777" w:rsidR="00F321E7" w:rsidRPr="00D35DC1" w:rsidRDefault="00F321E7" w:rsidP="00450E81"/>
        </w:tc>
        <w:tc>
          <w:tcPr>
            <w:tcW w:w="6516" w:type="dxa"/>
            <w:gridSpan w:val="2"/>
          </w:tcPr>
          <w:p w14:paraId="1953075D" w14:textId="77777777" w:rsidR="00F321E7" w:rsidRPr="00D35DC1" w:rsidRDefault="00F321E7" w:rsidP="00450E81"/>
          <w:p w14:paraId="214E3EA3" w14:textId="77777777" w:rsidR="00F321E7" w:rsidRPr="00D35DC1" w:rsidRDefault="00F321E7" w:rsidP="00450E81"/>
          <w:p w14:paraId="51C5A5C1" w14:textId="77777777" w:rsidR="00F321E7" w:rsidRPr="00D35DC1" w:rsidRDefault="00F321E7" w:rsidP="00450E81">
            <w:pPr>
              <w:pStyle w:val="Header"/>
            </w:pPr>
          </w:p>
          <w:p w14:paraId="2674B797" w14:textId="77777777" w:rsidR="00F321E7" w:rsidRPr="00D35DC1" w:rsidRDefault="00F321E7" w:rsidP="00450E81"/>
          <w:p w14:paraId="66B3EF2C" w14:textId="77777777" w:rsidR="00F321E7" w:rsidRDefault="00F321E7" w:rsidP="00450E81"/>
          <w:p w14:paraId="1FEB6A97" w14:textId="77777777" w:rsidR="00522002" w:rsidRPr="00D35DC1" w:rsidRDefault="00522002" w:rsidP="00450E81"/>
        </w:tc>
      </w:tr>
      <w:tr w:rsidR="00522002" w:rsidRPr="00D35DC1" w14:paraId="0DD660F6" w14:textId="77777777" w:rsidTr="00436D21">
        <w:trPr>
          <w:cantSplit/>
          <w:trHeight w:val="515"/>
        </w:trPr>
        <w:tc>
          <w:tcPr>
            <w:tcW w:w="4541" w:type="dxa"/>
          </w:tcPr>
          <w:p w14:paraId="2A6AD670" w14:textId="5EA5E398" w:rsidR="00E06FED" w:rsidRPr="003F524F" w:rsidRDefault="00E06FED" w:rsidP="00382B2A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Land</w:t>
            </w:r>
            <w:r w:rsidR="00436D21">
              <w:rPr>
                <w:rFonts w:asciiTheme="minorHAnsi" w:hAnsiTheme="minorHAnsi" w:cstheme="minorHAnsi"/>
                <w:b/>
                <w:color w:val="037E57"/>
              </w:rPr>
              <w:t>l</w:t>
            </w:r>
            <w:r w:rsidRPr="003F524F">
              <w:rPr>
                <w:rFonts w:asciiTheme="minorHAnsi" w:hAnsiTheme="minorHAnsi" w:cstheme="minorHAnsi"/>
                <w:b/>
                <w:color w:val="037E57"/>
              </w:rPr>
              <w:t xml:space="preserve">ine </w:t>
            </w:r>
            <w:r w:rsidR="00436D21">
              <w:rPr>
                <w:rFonts w:asciiTheme="minorHAnsi" w:hAnsiTheme="minorHAnsi" w:cstheme="minorHAnsi"/>
                <w:b/>
                <w:color w:val="037E57"/>
              </w:rPr>
              <w:t>n</w:t>
            </w:r>
            <w:r w:rsidRPr="003F524F">
              <w:rPr>
                <w:rFonts w:asciiTheme="minorHAnsi" w:hAnsiTheme="minorHAnsi" w:cstheme="minorHAnsi"/>
                <w:b/>
                <w:color w:val="037E57"/>
              </w:rPr>
              <w:t>o</w:t>
            </w:r>
            <w:r w:rsidR="00436D21">
              <w:rPr>
                <w:rFonts w:asciiTheme="minorHAnsi" w:hAnsiTheme="minorHAnsi" w:cstheme="minorHAnsi"/>
                <w:b/>
                <w:color w:val="037E57"/>
              </w:rPr>
              <w:t>.</w:t>
            </w:r>
          </w:p>
          <w:p w14:paraId="14735932" w14:textId="5C405A59" w:rsidR="00522002" w:rsidRPr="00D35DC1" w:rsidRDefault="00522002" w:rsidP="00382B2A">
            <w:pPr>
              <w:rPr>
                <w:b/>
              </w:rPr>
            </w:pPr>
          </w:p>
        </w:tc>
        <w:tc>
          <w:tcPr>
            <w:tcW w:w="6516" w:type="dxa"/>
            <w:gridSpan w:val="2"/>
          </w:tcPr>
          <w:p w14:paraId="28317EB3" w14:textId="77777777" w:rsidR="00522002" w:rsidRPr="00D35DC1" w:rsidRDefault="00522002" w:rsidP="00450E81"/>
        </w:tc>
      </w:tr>
      <w:tr w:rsidR="00436D21" w:rsidRPr="00D35DC1" w14:paraId="5614EE17" w14:textId="77777777" w:rsidTr="00436D21">
        <w:trPr>
          <w:cantSplit/>
          <w:trHeight w:val="527"/>
        </w:trPr>
        <w:tc>
          <w:tcPr>
            <w:tcW w:w="4541" w:type="dxa"/>
          </w:tcPr>
          <w:p w14:paraId="6D5ABD75" w14:textId="67B5D3F2" w:rsidR="00436D21" w:rsidRPr="003F524F" w:rsidRDefault="00436D21" w:rsidP="00382B2A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 xml:space="preserve">Mobile </w:t>
            </w:r>
            <w:r>
              <w:rPr>
                <w:rFonts w:asciiTheme="minorHAnsi" w:hAnsiTheme="minorHAnsi" w:cstheme="minorHAnsi"/>
                <w:b/>
                <w:color w:val="037E57"/>
              </w:rPr>
              <w:t>n</w:t>
            </w:r>
            <w:r w:rsidRPr="003F524F">
              <w:rPr>
                <w:rFonts w:asciiTheme="minorHAnsi" w:hAnsiTheme="minorHAnsi" w:cstheme="minorHAnsi"/>
                <w:b/>
                <w:color w:val="037E57"/>
              </w:rPr>
              <w:t>o</w:t>
            </w:r>
            <w:r>
              <w:rPr>
                <w:rFonts w:asciiTheme="minorHAnsi" w:hAnsiTheme="minorHAnsi" w:cstheme="minorHAnsi"/>
                <w:b/>
                <w:color w:val="037E57"/>
              </w:rPr>
              <w:t>.</w:t>
            </w:r>
          </w:p>
        </w:tc>
        <w:tc>
          <w:tcPr>
            <w:tcW w:w="6516" w:type="dxa"/>
            <w:gridSpan w:val="2"/>
          </w:tcPr>
          <w:p w14:paraId="4D231622" w14:textId="77777777" w:rsidR="00436D21" w:rsidRPr="00D35DC1" w:rsidRDefault="00436D21" w:rsidP="00450E81"/>
        </w:tc>
      </w:tr>
      <w:tr w:rsidR="00382B2A" w:rsidRPr="00D35DC1" w14:paraId="76A7DB6A" w14:textId="77777777" w:rsidTr="00436D21">
        <w:trPr>
          <w:cantSplit/>
          <w:trHeight w:val="563"/>
        </w:trPr>
        <w:tc>
          <w:tcPr>
            <w:tcW w:w="4541" w:type="dxa"/>
          </w:tcPr>
          <w:p w14:paraId="1F3C167E" w14:textId="77777777" w:rsidR="009C7B25" w:rsidRPr="00D35DC1" w:rsidRDefault="00382B2A" w:rsidP="00382B2A">
            <w:pPr>
              <w:rPr>
                <w:b/>
                <w:u w:val="single"/>
              </w:rPr>
            </w:pPr>
            <w:r w:rsidRPr="003F524F">
              <w:rPr>
                <w:rFonts w:asciiTheme="minorHAnsi" w:hAnsiTheme="minorHAnsi" w:cstheme="minorHAnsi"/>
                <w:b/>
                <w:color w:val="037E57"/>
              </w:rPr>
              <w:t>Email</w:t>
            </w:r>
          </w:p>
        </w:tc>
        <w:tc>
          <w:tcPr>
            <w:tcW w:w="6516" w:type="dxa"/>
            <w:gridSpan w:val="2"/>
          </w:tcPr>
          <w:p w14:paraId="5F37B1AB" w14:textId="77777777" w:rsidR="00382B2A" w:rsidRPr="00D35DC1" w:rsidRDefault="00382B2A" w:rsidP="00450E81"/>
        </w:tc>
      </w:tr>
      <w:tr w:rsidR="00382B2A" w:rsidRPr="00D35DC1" w14:paraId="243F3AFF" w14:textId="77777777" w:rsidTr="00436D21">
        <w:trPr>
          <w:cantSplit/>
          <w:trHeight w:val="1210"/>
        </w:trPr>
        <w:tc>
          <w:tcPr>
            <w:tcW w:w="4541" w:type="dxa"/>
          </w:tcPr>
          <w:p w14:paraId="69E6CD28" w14:textId="7410C1DA" w:rsidR="00382B2A" w:rsidRPr="00436D21" w:rsidRDefault="00382B2A" w:rsidP="00382B2A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II.   Permanent Address (if different)</w:t>
            </w:r>
          </w:p>
          <w:p w14:paraId="56597868" w14:textId="77777777" w:rsidR="00382B2A" w:rsidRDefault="00382B2A" w:rsidP="00382B2A">
            <w:pPr>
              <w:rPr>
                <w:b/>
              </w:rPr>
            </w:pPr>
          </w:p>
          <w:p w14:paraId="416D17CE" w14:textId="77777777" w:rsidR="00382B2A" w:rsidRDefault="00382B2A" w:rsidP="00382B2A">
            <w:pPr>
              <w:rPr>
                <w:b/>
              </w:rPr>
            </w:pPr>
          </w:p>
          <w:p w14:paraId="11371481" w14:textId="77777777" w:rsidR="00382B2A" w:rsidRDefault="00382B2A" w:rsidP="00382B2A">
            <w:pPr>
              <w:rPr>
                <w:b/>
              </w:rPr>
            </w:pPr>
          </w:p>
          <w:p w14:paraId="091A441A" w14:textId="77777777" w:rsidR="00382B2A" w:rsidRDefault="00382B2A" w:rsidP="00382B2A">
            <w:pPr>
              <w:rPr>
                <w:b/>
              </w:rPr>
            </w:pPr>
          </w:p>
          <w:p w14:paraId="4FB34581" w14:textId="77777777" w:rsidR="00382B2A" w:rsidRPr="00D35DC1" w:rsidRDefault="00382B2A" w:rsidP="00382B2A">
            <w:pPr>
              <w:rPr>
                <w:b/>
              </w:rPr>
            </w:pPr>
          </w:p>
        </w:tc>
        <w:tc>
          <w:tcPr>
            <w:tcW w:w="6516" w:type="dxa"/>
            <w:gridSpan w:val="2"/>
          </w:tcPr>
          <w:p w14:paraId="2B7E3836" w14:textId="77777777" w:rsidR="00382B2A" w:rsidRPr="00D35DC1" w:rsidRDefault="00382B2A" w:rsidP="00450E81"/>
        </w:tc>
      </w:tr>
      <w:tr w:rsidR="00F321E7" w:rsidRPr="00D35DC1" w14:paraId="07B39BC1" w14:textId="77777777" w:rsidTr="00436D21">
        <w:trPr>
          <w:cantSplit/>
          <w:trHeight w:val="589"/>
        </w:trPr>
        <w:tc>
          <w:tcPr>
            <w:tcW w:w="4541" w:type="dxa"/>
          </w:tcPr>
          <w:p w14:paraId="28C71823" w14:textId="77777777" w:rsidR="00F321E7" w:rsidRPr="00D35DC1" w:rsidRDefault="00F321E7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Date of Birth</w:t>
            </w:r>
          </w:p>
        </w:tc>
        <w:tc>
          <w:tcPr>
            <w:tcW w:w="6516" w:type="dxa"/>
            <w:gridSpan w:val="2"/>
          </w:tcPr>
          <w:p w14:paraId="78F5C5D6" w14:textId="77777777" w:rsidR="00F321E7" w:rsidRPr="00D35DC1" w:rsidRDefault="00F321E7" w:rsidP="00450E81"/>
        </w:tc>
      </w:tr>
      <w:tr w:rsidR="0071046E" w:rsidRPr="00D35DC1" w14:paraId="2B1AD0C1" w14:textId="77777777" w:rsidTr="00436D21">
        <w:trPr>
          <w:cantSplit/>
          <w:trHeight w:val="547"/>
        </w:trPr>
        <w:tc>
          <w:tcPr>
            <w:tcW w:w="4541" w:type="dxa"/>
          </w:tcPr>
          <w:p w14:paraId="106AFC14" w14:textId="77777777" w:rsidR="0071046E" w:rsidRPr="00D35DC1" w:rsidRDefault="003B2793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Sex</w:t>
            </w:r>
          </w:p>
        </w:tc>
        <w:tc>
          <w:tcPr>
            <w:tcW w:w="6516" w:type="dxa"/>
            <w:gridSpan w:val="2"/>
          </w:tcPr>
          <w:p w14:paraId="7355513F" w14:textId="77777777" w:rsidR="0071046E" w:rsidRPr="00D35DC1" w:rsidRDefault="0071046E" w:rsidP="00450E81"/>
        </w:tc>
      </w:tr>
      <w:tr w:rsidR="003B2793" w:rsidRPr="00D35DC1" w14:paraId="6F612FD8" w14:textId="77777777" w:rsidTr="00436D21">
        <w:trPr>
          <w:cantSplit/>
          <w:trHeight w:val="656"/>
        </w:trPr>
        <w:tc>
          <w:tcPr>
            <w:tcW w:w="4541" w:type="dxa"/>
            <w:tcBorders>
              <w:bottom w:val="single" w:sz="4" w:space="0" w:color="auto"/>
            </w:tcBorders>
          </w:tcPr>
          <w:p w14:paraId="3EC7411F" w14:textId="77777777" w:rsidR="003B2793" w:rsidRDefault="003B2793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Marital Status</w:t>
            </w:r>
          </w:p>
        </w:tc>
        <w:tc>
          <w:tcPr>
            <w:tcW w:w="6516" w:type="dxa"/>
            <w:gridSpan w:val="2"/>
            <w:tcBorders>
              <w:bottom w:val="single" w:sz="4" w:space="0" w:color="auto"/>
            </w:tcBorders>
          </w:tcPr>
          <w:p w14:paraId="7D1A2743" w14:textId="77777777" w:rsidR="003B2793" w:rsidRPr="00D35DC1" w:rsidRDefault="003B2793" w:rsidP="00450E81"/>
        </w:tc>
      </w:tr>
    </w:tbl>
    <w:p w14:paraId="7E757111" w14:textId="77777777" w:rsidR="00416632" w:rsidRDefault="00416632" w:rsidP="00F510A1">
      <w:pPr>
        <w:rPr>
          <w:b/>
          <w:bCs/>
        </w:rPr>
      </w:pPr>
    </w:p>
    <w:p w14:paraId="7A7FA643" w14:textId="77777777" w:rsidR="00165E74" w:rsidRPr="00165E74" w:rsidRDefault="00165E74" w:rsidP="00F510A1">
      <w:pPr>
        <w:rPr>
          <w:rFonts w:ascii="Book Antiqua" w:hAnsi="Book Antiqua"/>
          <w:b/>
          <w:bCs/>
          <w:sz w:val="32"/>
          <w:szCs w:val="32"/>
        </w:rPr>
      </w:pPr>
    </w:p>
    <w:p w14:paraId="23F19C2D" w14:textId="5AA0B8CC" w:rsidR="00F321E7" w:rsidRPr="001662B6" w:rsidRDefault="00F321E7" w:rsidP="001662B6">
      <w:pPr>
        <w:pStyle w:val="Header"/>
        <w:ind w:left="-851" w:right="-988"/>
        <w:rPr>
          <w:rFonts w:asciiTheme="minorHAnsi" w:hAnsiTheme="minorHAnsi" w:cstheme="minorHAnsi"/>
          <w:b/>
          <w:color w:val="043249"/>
          <w:sz w:val="32"/>
          <w:szCs w:val="32"/>
        </w:rPr>
      </w:pP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lastRenderedPageBreak/>
        <w:t>II. Educational History (Starting from 10th) Academic &amp; Technical (only 1 year</w:t>
      </w:r>
      <w:r w:rsidR="003F524F">
        <w:rPr>
          <w:rFonts w:asciiTheme="minorHAnsi" w:hAnsiTheme="minorHAnsi" w:cstheme="minorHAnsi"/>
          <w:b/>
          <w:color w:val="043249"/>
          <w:sz w:val="32"/>
          <w:szCs w:val="32"/>
        </w:rPr>
        <w:t xml:space="preserve"> </w:t>
      </w: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t>or more</w:t>
      </w:r>
      <w:r w:rsidR="003F524F">
        <w:rPr>
          <w:rFonts w:asciiTheme="minorHAnsi" w:hAnsiTheme="minorHAnsi" w:cstheme="minorHAnsi"/>
          <w:b/>
          <w:color w:val="043249"/>
          <w:sz w:val="32"/>
          <w:szCs w:val="32"/>
        </w:rPr>
        <w:t xml:space="preserve"> </w:t>
      </w: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t>courses completed should be mentioned)</w:t>
      </w:r>
    </w:p>
    <w:tbl>
      <w:tblPr>
        <w:tblW w:w="1105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524"/>
        <w:gridCol w:w="1296"/>
        <w:gridCol w:w="1134"/>
        <w:gridCol w:w="3119"/>
        <w:gridCol w:w="1417"/>
      </w:tblGrid>
      <w:tr w:rsidR="00F321E7" w:rsidRPr="00D35DC1" w14:paraId="34E0C5F4" w14:textId="77777777" w:rsidTr="00436D21">
        <w:trPr>
          <w:cantSplit/>
          <w:trHeight w:val="598"/>
        </w:trPr>
        <w:tc>
          <w:tcPr>
            <w:tcW w:w="567" w:type="dxa"/>
            <w:tcBorders>
              <w:bottom w:val="single" w:sz="4" w:space="0" w:color="auto"/>
            </w:tcBorders>
          </w:tcPr>
          <w:p w14:paraId="07012F23" w14:textId="77777777" w:rsidR="00F321E7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Sl. No</w:t>
            </w:r>
          </w:p>
        </w:tc>
        <w:tc>
          <w:tcPr>
            <w:tcW w:w="3524" w:type="dxa"/>
            <w:tcBorders>
              <w:bottom w:val="single" w:sz="4" w:space="0" w:color="auto"/>
            </w:tcBorders>
          </w:tcPr>
          <w:p w14:paraId="110C4105" w14:textId="20F9C6CC" w:rsidR="00436D21" w:rsidRDefault="00F3705B" w:rsidP="00436D21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Qualification details</w:t>
            </w:r>
          </w:p>
          <w:p w14:paraId="09B04B4A" w14:textId="33D7034B" w:rsidR="00F321E7" w:rsidRPr="00436D21" w:rsidRDefault="00250044" w:rsidP="00436D21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(Academic &amp; Technical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2704CBB7" w14:textId="77777777" w:rsid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Board/</w:t>
            </w:r>
          </w:p>
          <w:p w14:paraId="4B45078F" w14:textId="23CDBE28" w:rsidR="00F321E7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University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23FE333" w14:textId="77777777" w:rsidR="00F321E7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Year of passing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7FBE4BB" w14:textId="77777777" w:rsidR="00F321E7" w:rsidRPr="00436D21" w:rsidRDefault="00E06FED" w:rsidP="00436D21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 xml:space="preserve">Major </w:t>
            </w:r>
            <w:r w:rsidR="00F321E7" w:rsidRPr="00436D21">
              <w:rPr>
                <w:rFonts w:asciiTheme="minorHAnsi" w:hAnsiTheme="minorHAnsi" w:cstheme="minorHAnsi"/>
                <w:b/>
                <w:color w:val="037E57"/>
              </w:rPr>
              <w:t>Subject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>s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582C587" w14:textId="5388DFFF" w:rsidR="00F321E7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Div</w:t>
            </w:r>
            <w:r w:rsidR="003F524F" w:rsidRPr="00436D21">
              <w:rPr>
                <w:rFonts w:asciiTheme="minorHAnsi" w:hAnsiTheme="minorHAnsi" w:cstheme="minorHAnsi"/>
                <w:b/>
                <w:color w:val="037E57"/>
              </w:rPr>
              <w:t>.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>/Grade</w:t>
            </w:r>
          </w:p>
        </w:tc>
      </w:tr>
      <w:tr w:rsidR="00F321E7" w:rsidRPr="00D35DC1" w14:paraId="0ABA160C" w14:textId="77777777" w:rsidTr="00436D21">
        <w:trPr>
          <w:cantSplit/>
        </w:trPr>
        <w:tc>
          <w:tcPr>
            <w:tcW w:w="567" w:type="dxa"/>
          </w:tcPr>
          <w:p w14:paraId="2E16E980" w14:textId="18881E8A" w:rsidR="00F321E7" w:rsidRPr="00D35DC1" w:rsidRDefault="00436D21" w:rsidP="00450E81">
            <w:pPr>
              <w:rPr>
                <w:b/>
                <w:bCs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1</w:t>
            </w:r>
          </w:p>
        </w:tc>
        <w:tc>
          <w:tcPr>
            <w:tcW w:w="3524" w:type="dxa"/>
          </w:tcPr>
          <w:p w14:paraId="40088E65" w14:textId="77777777" w:rsidR="00F321E7" w:rsidRPr="00D35DC1" w:rsidRDefault="00F321E7" w:rsidP="00450E81">
            <w:pPr>
              <w:rPr>
                <w:b/>
                <w:bCs/>
              </w:rPr>
            </w:pPr>
          </w:p>
          <w:p w14:paraId="234B89B1" w14:textId="77777777" w:rsidR="00F321E7" w:rsidRDefault="00F321E7" w:rsidP="00450E81">
            <w:pPr>
              <w:rPr>
                <w:b/>
                <w:bCs/>
              </w:rPr>
            </w:pPr>
          </w:p>
          <w:p w14:paraId="7E5C328E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296" w:type="dxa"/>
          </w:tcPr>
          <w:p w14:paraId="320C6055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1FD86257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4B4165B1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26E71916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</w:tr>
      <w:tr w:rsidR="00F321E7" w:rsidRPr="00D35DC1" w14:paraId="0AD9E530" w14:textId="77777777" w:rsidTr="00436D21">
        <w:trPr>
          <w:cantSplit/>
        </w:trPr>
        <w:tc>
          <w:tcPr>
            <w:tcW w:w="567" w:type="dxa"/>
          </w:tcPr>
          <w:p w14:paraId="1FEC6E8D" w14:textId="39084968" w:rsidR="00F321E7" w:rsidRPr="00D35DC1" w:rsidRDefault="00F321E7" w:rsidP="00450E81">
            <w:pPr>
              <w:rPr>
                <w:b/>
                <w:bCs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2</w:t>
            </w:r>
          </w:p>
        </w:tc>
        <w:tc>
          <w:tcPr>
            <w:tcW w:w="3524" w:type="dxa"/>
          </w:tcPr>
          <w:p w14:paraId="4C59E6CC" w14:textId="77777777" w:rsidR="00F321E7" w:rsidRPr="00D35DC1" w:rsidRDefault="00F321E7" w:rsidP="00450E81">
            <w:pPr>
              <w:rPr>
                <w:b/>
                <w:bCs/>
              </w:rPr>
            </w:pPr>
          </w:p>
          <w:p w14:paraId="56ACF76A" w14:textId="77777777" w:rsidR="00E06FED" w:rsidRPr="00D35DC1" w:rsidRDefault="00E06FED" w:rsidP="00450E81">
            <w:pPr>
              <w:rPr>
                <w:b/>
                <w:bCs/>
              </w:rPr>
            </w:pPr>
          </w:p>
          <w:p w14:paraId="449C8522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296" w:type="dxa"/>
          </w:tcPr>
          <w:p w14:paraId="43AC4B35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43CE12A3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53ADBDA6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4B515941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</w:tr>
      <w:tr w:rsidR="00F321E7" w:rsidRPr="00D35DC1" w14:paraId="102912B6" w14:textId="77777777" w:rsidTr="00436D21">
        <w:trPr>
          <w:cantSplit/>
        </w:trPr>
        <w:tc>
          <w:tcPr>
            <w:tcW w:w="567" w:type="dxa"/>
          </w:tcPr>
          <w:p w14:paraId="643A1C5B" w14:textId="0DF4FA3E" w:rsidR="00F321E7" w:rsidRPr="00D35DC1" w:rsidRDefault="00F321E7" w:rsidP="00450E81">
            <w:pPr>
              <w:rPr>
                <w:b/>
                <w:bCs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3</w:t>
            </w:r>
          </w:p>
        </w:tc>
        <w:tc>
          <w:tcPr>
            <w:tcW w:w="3524" w:type="dxa"/>
          </w:tcPr>
          <w:p w14:paraId="245EB88F" w14:textId="77777777" w:rsidR="00F321E7" w:rsidRPr="00D35DC1" w:rsidRDefault="00F321E7" w:rsidP="00450E81">
            <w:pPr>
              <w:rPr>
                <w:b/>
                <w:bCs/>
              </w:rPr>
            </w:pPr>
          </w:p>
          <w:p w14:paraId="60DB1632" w14:textId="77777777" w:rsidR="00F321E7" w:rsidRDefault="00F321E7" w:rsidP="00450E81">
            <w:pPr>
              <w:rPr>
                <w:b/>
                <w:bCs/>
              </w:rPr>
            </w:pPr>
          </w:p>
          <w:p w14:paraId="2ED9B279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296" w:type="dxa"/>
          </w:tcPr>
          <w:p w14:paraId="70A09097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5AD7D961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25BB4711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1CA20F13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</w:tr>
      <w:tr w:rsidR="00F321E7" w:rsidRPr="00D35DC1" w14:paraId="6234D034" w14:textId="77777777" w:rsidTr="00436D21">
        <w:trPr>
          <w:cantSplit/>
        </w:trPr>
        <w:tc>
          <w:tcPr>
            <w:tcW w:w="567" w:type="dxa"/>
          </w:tcPr>
          <w:p w14:paraId="12BF9C8C" w14:textId="0A30DFBD" w:rsidR="00F321E7" w:rsidRPr="00D35DC1" w:rsidRDefault="00F321E7" w:rsidP="00450E81">
            <w:pPr>
              <w:rPr>
                <w:b/>
                <w:bCs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4</w:t>
            </w:r>
          </w:p>
        </w:tc>
        <w:tc>
          <w:tcPr>
            <w:tcW w:w="3524" w:type="dxa"/>
          </w:tcPr>
          <w:p w14:paraId="5BE564D3" w14:textId="77777777" w:rsidR="00F321E7" w:rsidRDefault="00F321E7" w:rsidP="00450E81">
            <w:pPr>
              <w:rPr>
                <w:b/>
                <w:bCs/>
              </w:rPr>
            </w:pPr>
          </w:p>
          <w:p w14:paraId="3345E117" w14:textId="77777777" w:rsidR="00F321E7" w:rsidRPr="00D35DC1" w:rsidRDefault="00F321E7" w:rsidP="00450E81">
            <w:pPr>
              <w:rPr>
                <w:b/>
                <w:bCs/>
              </w:rPr>
            </w:pPr>
          </w:p>
          <w:p w14:paraId="1AD90BAB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296" w:type="dxa"/>
          </w:tcPr>
          <w:p w14:paraId="13A17092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33685586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44A5D045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2833B1B2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</w:tr>
      <w:tr w:rsidR="00F321E7" w:rsidRPr="00D35DC1" w14:paraId="4F34EE09" w14:textId="77777777" w:rsidTr="00436D21">
        <w:trPr>
          <w:cantSplit/>
        </w:trPr>
        <w:tc>
          <w:tcPr>
            <w:tcW w:w="567" w:type="dxa"/>
          </w:tcPr>
          <w:p w14:paraId="1F24533A" w14:textId="10040684" w:rsidR="00F321E7" w:rsidRPr="00D35DC1" w:rsidRDefault="00F321E7" w:rsidP="00450E81">
            <w:pPr>
              <w:rPr>
                <w:b/>
                <w:bCs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5</w:t>
            </w:r>
          </w:p>
          <w:p w14:paraId="4F99A6F8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3524" w:type="dxa"/>
          </w:tcPr>
          <w:p w14:paraId="54A75C32" w14:textId="77777777" w:rsidR="00F321E7" w:rsidRPr="00D35DC1" w:rsidRDefault="00F321E7" w:rsidP="00450E81">
            <w:pPr>
              <w:rPr>
                <w:b/>
                <w:bCs/>
              </w:rPr>
            </w:pPr>
          </w:p>
          <w:p w14:paraId="3388DDC8" w14:textId="77777777" w:rsidR="00F321E7" w:rsidRDefault="00F321E7" w:rsidP="00450E81">
            <w:pPr>
              <w:rPr>
                <w:b/>
                <w:bCs/>
              </w:rPr>
            </w:pPr>
          </w:p>
          <w:p w14:paraId="3548790C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296" w:type="dxa"/>
          </w:tcPr>
          <w:p w14:paraId="38589D5F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3A9A2173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3119" w:type="dxa"/>
          </w:tcPr>
          <w:p w14:paraId="46020DBF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57D6317A" w14:textId="77777777" w:rsidR="00F321E7" w:rsidRPr="00D35DC1" w:rsidRDefault="00F321E7" w:rsidP="00450E81">
            <w:pPr>
              <w:rPr>
                <w:b/>
                <w:bCs/>
              </w:rPr>
            </w:pPr>
          </w:p>
        </w:tc>
      </w:tr>
    </w:tbl>
    <w:p w14:paraId="3C9CAB82" w14:textId="77777777" w:rsidR="00F321E7" w:rsidRDefault="00F321E7" w:rsidP="00F321E7">
      <w:pPr>
        <w:rPr>
          <w:b/>
          <w:bCs/>
        </w:rPr>
      </w:pPr>
    </w:p>
    <w:p w14:paraId="16603C5D" w14:textId="022E6A6F" w:rsidR="00F321E7" w:rsidRPr="001662B6" w:rsidRDefault="00F321E7" w:rsidP="001662B6">
      <w:pPr>
        <w:ind w:left="-851"/>
        <w:rPr>
          <w:rFonts w:asciiTheme="minorHAnsi" w:hAnsiTheme="minorHAnsi" w:cstheme="minorHAnsi"/>
          <w:b/>
          <w:color w:val="043249"/>
          <w:sz w:val="32"/>
          <w:szCs w:val="32"/>
        </w:rPr>
      </w:pP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t>III. Current Employment Detail (In case currently unemployed,</w:t>
      </w:r>
      <w:r w:rsidR="00165E74" w:rsidRPr="003F524F">
        <w:rPr>
          <w:rFonts w:asciiTheme="minorHAnsi" w:hAnsiTheme="minorHAnsi" w:cstheme="minorHAnsi"/>
          <w:b/>
          <w:color w:val="043249"/>
          <w:sz w:val="32"/>
          <w:szCs w:val="32"/>
        </w:rPr>
        <w:t xml:space="preserve"> please mention last employment </w:t>
      </w: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t>details)</w:t>
      </w:r>
    </w:p>
    <w:tbl>
      <w:tblPr>
        <w:tblW w:w="1105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12"/>
        <w:gridCol w:w="6945"/>
      </w:tblGrid>
      <w:tr w:rsidR="00F321E7" w:rsidRPr="00D35DC1" w14:paraId="16EF4E3F" w14:textId="77777777" w:rsidTr="001662B6">
        <w:trPr>
          <w:trHeight w:val="700"/>
        </w:trPr>
        <w:tc>
          <w:tcPr>
            <w:tcW w:w="4112" w:type="dxa"/>
          </w:tcPr>
          <w:p w14:paraId="04F86FA4" w14:textId="58A92C7A" w:rsidR="00F321E7" w:rsidRPr="00D35DC1" w:rsidRDefault="00F321E7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 xml:space="preserve">Name of </w:t>
            </w:r>
            <w:r w:rsidR="00547EC1" w:rsidRPr="00436D21">
              <w:rPr>
                <w:rFonts w:asciiTheme="minorHAnsi" w:hAnsiTheme="minorHAnsi" w:cstheme="minorHAnsi"/>
                <w:b/>
                <w:color w:val="037E57"/>
              </w:rPr>
              <w:t>organization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 xml:space="preserve">, address &amp; </w:t>
            </w:r>
            <w:r w:rsidR="00436D21">
              <w:rPr>
                <w:rFonts w:asciiTheme="minorHAnsi" w:hAnsiTheme="minorHAnsi" w:cstheme="minorHAnsi"/>
                <w:b/>
                <w:color w:val="037E57"/>
              </w:rPr>
              <w:t>t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>elephone number</w:t>
            </w:r>
          </w:p>
        </w:tc>
        <w:tc>
          <w:tcPr>
            <w:tcW w:w="6945" w:type="dxa"/>
          </w:tcPr>
          <w:p w14:paraId="49DF8E5D" w14:textId="77777777" w:rsidR="00F321E7" w:rsidRPr="00D35DC1" w:rsidRDefault="00F321E7" w:rsidP="00450E81"/>
          <w:p w14:paraId="6EAA50EC" w14:textId="77777777" w:rsidR="00F321E7" w:rsidRPr="00D35DC1" w:rsidRDefault="00F321E7" w:rsidP="00450E81"/>
        </w:tc>
      </w:tr>
      <w:tr w:rsidR="00F321E7" w:rsidRPr="00D35DC1" w14:paraId="714A824A" w14:textId="77777777" w:rsidTr="001662B6">
        <w:tc>
          <w:tcPr>
            <w:tcW w:w="4112" w:type="dxa"/>
          </w:tcPr>
          <w:p w14:paraId="3A52A785" w14:textId="77777777" w:rsidR="00F321E7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Position held/Designation</w:t>
            </w:r>
          </w:p>
          <w:p w14:paraId="1BB31690" w14:textId="7D9438C4" w:rsidR="00436D21" w:rsidRPr="00436D21" w:rsidRDefault="00436D21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</w:p>
        </w:tc>
        <w:tc>
          <w:tcPr>
            <w:tcW w:w="6945" w:type="dxa"/>
          </w:tcPr>
          <w:p w14:paraId="40755BAB" w14:textId="77777777" w:rsidR="00F321E7" w:rsidRPr="00D35DC1" w:rsidRDefault="00F321E7" w:rsidP="00450E81"/>
        </w:tc>
      </w:tr>
      <w:tr w:rsidR="00F321E7" w:rsidRPr="00D35DC1" w14:paraId="0CDF163C" w14:textId="77777777" w:rsidTr="001662B6">
        <w:trPr>
          <w:trHeight w:val="576"/>
        </w:trPr>
        <w:tc>
          <w:tcPr>
            <w:tcW w:w="4112" w:type="dxa"/>
          </w:tcPr>
          <w:p w14:paraId="5275428C" w14:textId="77777777" w:rsidR="00F321E7" w:rsidRPr="00D35DC1" w:rsidRDefault="00F321E7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Duration (in date format)</w:t>
            </w:r>
          </w:p>
        </w:tc>
        <w:tc>
          <w:tcPr>
            <w:tcW w:w="6945" w:type="dxa"/>
          </w:tcPr>
          <w:p w14:paraId="7786E3D3" w14:textId="77777777" w:rsidR="00F321E7" w:rsidRPr="00D35DC1" w:rsidRDefault="00F321E7" w:rsidP="00450E81"/>
        </w:tc>
      </w:tr>
      <w:tr w:rsidR="00F321E7" w:rsidRPr="00D35DC1" w14:paraId="37C9EE23" w14:textId="77777777" w:rsidTr="001662B6">
        <w:trPr>
          <w:cantSplit/>
          <w:trHeight w:val="657"/>
        </w:trPr>
        <w:tc>
          <w:tcPr>
            <w:tcW w:w="4112" w:type="dxa"/>
            <w:tcBorders>
              <w:bottom w:val="single" w:sz="4" w:space="0" w:color="auto"/>
            </w:tcBorders>
          </w:tcPr>
          <w:p w14:paraId="6564A395" w14:textId="77777777" w:rsidR="00F321E7" w:rsidRPr="00D35DC1" w:rsidRDefault="00F321E7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Nature of duties &amp; responsibilities</w:t>
            </w:r>
          </w:p>
        </w:tc>
        <w:tc>
          <w:tcPr>
            <w:tcW w:w="6945" w:type="dxa"/>
            <w:tcBorders>
              <w:bottom w:val="single" w:sz="4" w:space="0" w:color="auto"/>
            </w:tcBorders>
          </w:tcPr>
          <w:p w14:paraId="758CDB67" w14:textId="77777777" w:rsidR="00F321E7" w:rsidRPr="00D35DC1" w:rsidRDefault="00F321E7" w:rsidP="00450E81"/>
        </w:tc>
      </w:tr>
      <w:tr w:rsidR="00F321E7" w:rsidRPr="00D35DC1" w14:paraId="146B3FD3" w14:textId="77777777" w:rsidTr="001662B6">
        <w:trPr>
          <w:cantSplit/>
          <w:trHeight w:val="695"/>
        </w:trPr>
        <w:tc>
          <w:tcPr>
            <w:tcW w:w="4112" w:type="dxa"/>
            <w:tcBorders>
              <w:bottom w:val="single" w:sz="4" w:space="0" w:color="auto"/>
            </w:tcBorders>
          </w:tcPr>
          <w:p w14:paraId="58C187F6" w14:textId="77777777" w:rsidR="00F321E7" w:rsidRPr="00D35DC1" w:rsidRDefault="00F321E7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Major Achievement</w:t>
            </w:r>
          </w:p>
        </w:tc>
        <w:tc>
          <w:tcPr>
            <w:tcW w:w="6945" w:type="dxa"/>
            <w:tcBorders>
              <w:bottom w:val="single" w:sz="4" w:space="0" w:color="auto"/>
            </w:tcBorders>
          </w:tcPr>
          <w:p w14:paraId="3C9A36B3" w14:textId="77777777" w:rsidR="00F321E7" w:rsidRPr="00D35DC1" w:rsidRDefault="00F321E7" w:rsidP="00450E81"/>
          <w:p w14:paraId="03314686" w14:textId="77777777" w:rsidR="00F321E7" w:rsidRPr="00D35DC1" w:rsidRDefault="00F321E7" w:rsidP="00450E81"/>
        </w:tc>
      </w:tr>
      <w:tr w:rsidR="00F321E7" w:rsidRPr="00D35DC1" w14:paraId="449B2D6A" w14:textId="77777777" w:rsidTr="001662B6">
        <w:trPr>
          <w:trHeight w:val="673"/>
        </w:trPr>
        <w:tc>
          <w:tcPr>
            <w:tcW w:w="4112" w:type="dxa"/>
          </w:tcPr>
          <w:p w14:paraId="717C3D85" w14:textId="77777777" w:rsidR="00F321E7" w:rsidRPr="00D35DC1" w:rsidRDefault="00F321E7" w:rsidP="00450E81">
            <w:pPr>
              <w:rPr>
                <w:b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Major areas of interest</w:t>
            </w:r>
          </w:p>
        </w:tc>
        <w:tc>
          <w:tcPr>
            <w:tcW w:w="6945" w:type="dxa"/>
          </w:tcPr>
          <w:p w14:paraId="46510D2E" w14:textId="77777777" w:rsidR="00F321E7" w:rsidRPr="00D35DC1" w:rsidRDefault="00F321E7" w:rsidP="00450E81"/>
          <w:p w14:paraId="44B73C90" w14:textId="77777777" w:rsidR="00F321E7" w:rsidRPr="00D35DC1" w:rsidRDefault="00F321E7" w:rsidP="00450E81"/>
        </w:tc>
      </w:tr>
      <w:tr w:rsidR="00F321E7" w:rsidRPr="00D35DC1" w14:paraId="395F0104" w14:textId="77777777" w:rsidTr="001662B6">
        <w:tc>
          <w:tcPr>
            <w:tcW w:w="4112" w:type="dxa"/>
          </w:tcPr>
          <w:p w14:paraId="102A11D4" w14:textId="77777777" w:rsidR="00F321E7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Type of employment</w:t>
            </w:r>
          </w:p>
          <w:p w14:paraId="041B93E5" w14:textId="6BAED647" w:rsidR="00F321E7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(Regular/contract/</w:t>
            </w:r>
            <w:r w:rsidR="00436D21">
              <w:rPr>
                <w:rFonts w:asciiTheme="minorHAnsi" w:hAnsiTheme="minorHAnsi" w:cstheme="minorHAnsi"/>
                <w:b/>
                <w:color w:val="037E57"/>
              </w:rPr>
              <w:t>a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 xml:space="preserve">d-hoc </w:t>
            </w:r>
            <w:r w:rsidR="00436D21">
              <w:rPr>
                <w:rFonts w:asciiTheme="minorHAnsi" w:hAnsiTheme="minorHAnsi" w:cstheme="minorHAnsi"/>
                <w:b/>
                <w:color w:val="037E57"/>
              </w:rPr>
              <w:t>a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>ssignment)</w:t>
            </w:r>
          </w:p>
        </w:tc>
        <w:tc>
          <w:tcPr>
            <w:tcW w:w="6945" w:type="dxa"/>
          </w:tcPr>
          <w:p w14:paraId="310574CF" w14:textId="77777777" w:rsidR="00A75831" w:rsidRPr="00D35DC1" w:rsidRDefault="00A75831" w:rsidP="00450E81"/>
        </w:tc>
      </w:tr>
      <w:tr w:rsidR="00F321E7" w:rsidRPr="00D35DC1" w14:paraId="0994300E" w14:textId="77777777" w:rsidTr="001662B6">
        <w:trPr>
          <w:trHeight w:val="653"/>
        </w:trPr>
        <w:tc>
          <w:tcPr>
            <w:tcW w:w="4112" w:type="dxa"/>
          </w:tcPr>
          <w:p w14:paraId="0CB6CBCD" w14:textId="77777777" w:rsidR="00F321E7" w:rsidRPr="00436D21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Gross Emolument per month</w:t>
            </w:r>
          </w:p>
          <w:p w14:paraId="4F99A552" w14:textId="77777777" w:rsidR="00F321E7" w:rsidRPr="00D35DC1" w:rsidRDefault="00F321E7" w:rsidP="00450E81">
            <w:pPr>
              <w:rPr>
                <w:b/>
              </w:rPr>
            </w:pPr>
          </w:p>
        </w:tc>
        <w:tc>
          <w:tcPr>
            <w:tcW w:w="6945" w:type="dxa"/>
          </w:tcPr>
          <w:p w14:paraId="546818E6" w14:textId="77777777" w:rsidR="00F321E7" w:rsidRPr="00D35DC1" w:rsidRDefault="00F321E7" w:rsidP="00450E81"/>
          <w:p w14:paraId="38900ECA" w14:textId="77777777" w:rsidR="00F321E7" w:rsidRPr="00D35DC1" w:rsidRDefault="00F321E7" w:rsidP="00450E81"/>
        </w:tc>
      </w:tr>
    </w:tbl>
    <w:p w14:paraId="1504464E" w14:textId="77777777" w:rsidR="00F321E7" w:rsidRDefault="00F321E7" w:rsidP="00F321E7">
      <w:pPr>
        <w:rPr>
          <w:b/>
          <w:bCs/>
        </w:rPr>
      </w:pPr>
    </w:p>
    <w:p w14:paraId="76102FB8" w14:textId="0D544F1D" w:rsidR="00F321E7" w:rsidRPr="001662B6" w:rsidRDefault="00F321E7" w:rsidP="001662B6">
      <w:pPr>
        <w:ind w:left="-709" w:hanging="142"/>
        <w:rPr>
          <w:rFonts w:asciiTheme="minorHAnsi" w:hAnsiTheme="minorHAnsi" w:cstheme="minorHAnsi"/>
          <w:b/>
          <w:color w:val="043249"/>
          <w:sz w:val="32"/>
          <w:szCs w:val="32"/>
        </w:rPr>
      </w:pP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lastRenderedPageBreak/>
        <w:t>IV. Previous Experience</w:t>
      </w:r>
    </w:p>
    <w:tbl>
      <w:tblPr>
        <w:tblW w:w="11051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1843"/>
        <w:gridCol w:w="1418"/>
        <w:gridCol w:w="1134"/>
        <w:gridCol w:w="4394"/>
        <w:gridCol w:w="1553"/>
      </w:tblGrid>
      <w:tr w:rsidR="00450082" w:rsidRPr="00D35DC1" w14:paraId="40062C7F" w14:textId="77777777" w:rsidTr="00450082">
        <w:trPr>
          <w:trHeight w:val="746"/>
        </w:trPr>
        <w:tc>
          <w:tcPr>
            <w:tcW w:w="709" w:type="dxa"/>
          </w:tcPr>
          <w:p w14:paraId="18E10906" w14:textId="77777777" w:rsidR="00450082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37E57"/>
              </w:rPr>
              <w:t>Sl</w:t>
            </w:r>
            <w:proofErr w:type="spellEnd"/>
          </w:p>
          <w:p w14:paraId="16D14369" w14:textId="1F0D0185" w:rsidR="00450082" w:rsidRPr="00436D21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>
              <w:rPr>
                <w:rFonts w:asciiTheme="minorHAnsi" w:hAnsiTheme="minorHAnsi" w:cstheme="minorHAnsi"/>
                <w:b/>
                <w:color w:val="037E57"/>
              </w:rPr>
              <w:t>No.</w:t>
            </w:r>
          </w:p>
        </w:tc>
        <w:tc>
          <w:tcPr>
            <w:tcW w:w="1843" w:type="dxa"/>
          </w:tcPr>
          <w:p w14:paraId="6603A4C5" w14:textId="340DF734" w:rsidR="00450082" w:rsidRPr="00436D21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Name of organization</w:t>
            </w:r>
          </w:p>
        </w:tc>
        <w:tc>
          <w:tcPr>
            <w:tcW w:w="1418" w:type="dxa"/>
          </w:tcPr>
          <w:p w14:paraId="34D50E61" w14:textId="5B79E18E" w:rsidR="00450082" w:rsidRPr="00436D21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>
              <w:rPr>
                <w:rFonts w:asciiTheme="minorHAnsi" w:hAnsiTheme="minorHAnsi" w:cstheme="minorHAnsi"/>
                <w:b/>
                <w:color w:val="037E57"/>
              </w:rPr>
              <w:t>Duration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 xml:space="preserve"> served</w:t>
            </w:r>
          </w:p>
          <w:p w14:paraId="6C957FE5" w14:textId="268F740C" w:rsidR="00450082" w:rsidRPr="00436D21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>
              <w:rPr>
                <w:rFonts w:asciiTheme="minorHAnsi" w:hAnsiTheme="minorHAnsi" w:cstheme="minorHAnsi"/>
                <w:b/>
                <w:color w:val="037E57"/>
              </w:rPr>
              <w:t>(in Months)</w:t>
            </w:r>
          </w:p>
        </w:tc>
        <w:tc>
          <w:tcPr>
            <w:tcW w:w="1134" w:type="dxa"/>
          </w:tcPr>
          <w:p w14:paraId="3E585A2B" w14:textId="77777777" w:rsidR="00450082" w:rsidRPr="00436D21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Position held</w:t>
            </w:r>
          </w:p>
        </w:tc>
        <w:tc>
          <w:tcPr>
            <w:tcW w:w="4394" w:type="dxa"/>
          </w:tcPr>
          <w:p w14:paraId="0C544602" w14:textId="77777777" w:rsidR="00450082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>Nature of duties and responsibilities</w:t>
            </w:r>
          </w:p>
          <w:p w14:paraId="5E8805B3" w14:textId="6BD959BB" w:rsidR="00450082" w:rsidRPr="00436D21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436D21">
              <w:rPr>
                <w:rFonts w:asciiTheme="minorHAnsi" w:hAnsiTheme="minorHAnsi" w:cstheme="minorHAnsi"/>
                <w:b/>
                <w:color w:val="037E57"/>
              </w:rPr>
              <w:t xml:space="preserve"> (in brief)</w:t>
            </w:r>
          </w:p>
        </w:tc>
        <w:tc>
          <w:tcPr>
            <w:tcW w:w="1553" w:type="dxa"/>
          </w:tcPr>
          <w:p w14:paraId="234F9B51" w14:textId="71022787" w:rsidR="00450082" w:rsidRPr="00436D21" w:rsidRDefault="00450082" w:rsidP="00450082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>
              <w:rPr>
                <w:rFonts w:asciiTheme="minorHAnsi" w:hAnsiTheme="minorHAnsi" w:cstheme="minorHAnsi"/>
                <w:b/>
                <w:color w:val="037E57"/>
              </w:rPr>
              <w:t>E</w:t>
            </w:r>
            <w:r w:rsidRPr="00436D21">
              <w:rPr>
                <w:rFonts w:asciiTheme="minorHAnsi" w:hAnsiTheme="minorHAnsi" w:cstheme="minorHAnsi"/>
                <w:b/>
                <w:color w:val="037E57"/>
              </w:rPr>
              <w:t>molument drawn (Gross)</w:t>
            </w:r>
          </w:p>
        </w:tc>
      </w:tr>
      <w:tr w:rsidR="00450082" w:rsidRPr="00D35DC1" w14:paraId="6D475BFC" w14:textId="77777777" w:rsidTr="00450082">
        <w:trPr>
          <w:trHeight w:val="463"/>
        </w:trPr>
        <w:tc>
          <w:tcPr>
            <w:tcW w:w="709" w:type="dxa"/>
          </w:tcPr>
          <w:p w14:paraId="13726B08" w14:textId="2B4C8B21" w:rsidR="00450082" w:rsidRPr="00450082" w:rsidRDefault="00450082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>
              <w:rPr>
                <w:rFonts w:asciiTheme="minorHAnsi" w:hAnsiTheme="minorHAnsi" w:cstheme="minorHAnsi"/>
                <w:b/>
                <w:color w:val="037E57"/>
              </w:rPr>
              <w:t>1</w:t>
            </w:r>
          </w:p>
        </w:tc>
        <w:tc>
          <w:tcPr>
            <w:tcW w:w="1843" w:type="dxa"/>
          </w:tcPr>
          <w:p w14:paraId="47E5D535" w14:textId="0806A1FC" w:rsidR="00450082" w:rsidRPr="00450082" w:rsidRDefault="00450082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</w:p>
          <w:p w14:paraId="69B91680" w14:textId="77777777" w:rsidR="00450082" w:rsidRPr="00D35DC1" w:rsidRDefault="00450082" w:rsidP="00450E81"/>
        </w:tc>
        <w:tc>
          <w:tcPr>
            <w:tcW w:w="1418" w:type="dxa"/>
          </w:tcPr>
          <w:p w14:paraId="7CA116E5" w14:textId="77777777" w:rsidR="00450082" w:rsidRPr="00D35DC1" w:rsidRDefault="00450082" w:rsidP="00450E81"/>
        </w:tc>
        <w:tc>
          <w:tcPr>
            <w:tcW w:w="1134" w:type="dxa"/>
          </w:tcPr>
          <w:p w14:paraId="4AF84CB2" w14:textId="77777777" w:rsidR="00450082" w:rsidRPr="00D35DC1" w:rsidRDefault="00450082" w:rsidP="00450E81"/>
        </w:tc>
        <w:tc>
          <w:tcPr>
            <w:tcW w:w="4394" w:type="dxa"/>
          </w:tcPr>
          <w:p w14:paraId="32A32C18" w14:textId="77777777" w:rsidR="00450082" w:rsidRPr="00D35DC1" w:rsidRDefault="00450082" w:rsidP="00450E81"/>
        </w:tc>
        <w:tc>
          <w:tcPr>
            <w:tcW w:w="1553" w:type="dxa"/>
          </w:tcPr>
          <w:p w14:paraId="38DF6FFB" w14:textId="77777777" w:rsidR="00450082" w:rsidRPr="00D35DC1" w:rsidRDefault="00450082" w:rsidP="00450E81"/>
          <w:p w14:paraId="62F85E52" w14:textId="77777777" w:rsidR="00450082" w:rsidRPr="00D35DC1" w:rsidRDefault="00450082" w:rsidP="00450E81"/>
        </w:tc>
      </w:tr>
      <w:tr w:rsidR="00450082" w:rsidRPr="00D35DC1" w14:paraId="44A2F0D4" w14:textId="77777777" w:rsidTr="00450082">
        <w:trPr>
          <w:trHeight w:val="599"/>
        </w:trPr>
        <w:tc>
          <w:tcPr>
            <w:tcW w:w="709" w:type="dxa"/>
          </w:tcPr>
          <w:p w14:paraId="122C91C2" w14:textId="32823314" w:rsidR="00450082" w:rsidRPr="00D35DC1" w:rsidRDefault="00450082" w:rsidP="00450E81">
            <w:r w:rsidRPr="00450082">
              <w:rPr>
                <w:rFonts w:asciiTheme="minorHAnsi" w:hAnsiTheme="minorHAnsi" w:cstheme="minorHAnsi"/>
                <w:b/>
                <w:color w:val="037E57"/>
              </w:rPr>
              <w:t>2</w:t>
            </w:r>
          </w:p>
        </w:tc>
        <w:tc>
          <w:tcPr>
            <w:tcW w:w="1843" w:type="dxa"/>
          </w:tcPr>
          <w:p w14:paraId="05FE8FE5" w14:textId="2780C5AF" w:rsidR="00450082" w:rsidRPr="00D35DC1" w:rsidRDefault="00450082" w:rsidP="00450E81"/>
        </w:tc>
        <w:tc>
          <w:tcPr>
            <w:tcW w:w="1418" w:type="dxa"/>
          </w:tcPr>
          <w:p w14:paraId="11E2F75F" w14:textId="77777777" w:rsidR="00450082" w:rsidRPr="00D35DC1" w:rsidRDefault="00450082" w:rsidP="00450E81"/>
        </w:tc>
        <w:tc>
          <w:tcPr>
            <w:tcW w:w="1134" w:type="dxa"/>
          </w:tcPr>
          <w:p w14:paraId="4B38AD4F" w14:textId="77777777" w:rsidR="00450082" w:rsidRPr="00D35DC1" w:rsidRDefault="00450082" w:rsidP="00450E81"/>
        </w:tc>
        <w:tc>
          <w:tcPr>
            <w:tcW w:w="4394" w:type="dxa"/>
          </w:tcPr>
          <w:p w14:paraId="585D9992" w14:textId="77777777" w:rsidR="00450082" w:rsidRPr="00D35DC1" w:rsidRDefault="00450082" w:rsidP="00450E81"/>
        </w:tc>
        <w:tc>
          <w:tcPr>
            <w:tcW w:w="1553" w:type="dxa"/>
          </w:tcPr>
          <w:p w14:paraId="19D96922" w14:textId="77777777" w:rsidR="00450082" w:rsidRPr="00D35DC1" w:rsidRDefault="00450082" w:rsidP="00450E81"/>
        </w:tc>
      </w:tr>
      <w:tr w:rsidR="00450082" w:rsidRPr="00D35DC1" w14:paraId="3F47DDBC" w14:textId="77777777" w:rsidTr="00450082">
        <w:trPr>
          <w:trHeight w:val="551"/>
        </w:trPr>
        <w:tc>
          <w:tcPr>
            <w:tcW w:w="709" w:type="dxa"/>
          </w:tcPr>
          <w:p w14:paraId="0ADCE754" w14:textId="47EE41AF" w:rsidR="00450082" w:rsidRPr="00D35DC1" w:rsidRDefault="00450082" w:rsidP="00450E81">
            <w:r w:rsidRPr="00450082">
              <w:rPr>
                <w:rFonts w:asciiTheme="minorHAnsi" w:hAnsiTheme="minorHAnsi" w:cstheme="minorHAnsi"/>
                <w:b/>
                <w:color w:val="037E57"/>
              </w:rPr>
              <w:t>3</w:t>
            </w:r>
          </w:p>
        </w:tc>
        <w:tc>
          <w:tcPr>
            <w:tcW w:w="1843" w:type="dxa"/>
          </w:tcPr>
          <w:p w14:paraId="518CCCF3" w14:textId="52E08862" w:rsidR="00450082" w:rsidRPr="00D35DC1" w:rsidRDefault="00450082" w:rsidP="00450E81"/>
        </w:tc>
        <w:tc>
          <w:tcPr>
            <w:tcW w:w="1418" w:type="dxa"/>
          </w:tcPr>
          <w:p w14:paraId="219F5ACC" w14:textId="77777777" w:rsidR="00450082" w:rsidRPr="00D35DC1" w:rsidRDefault="00450082" w:rsidP="00450E81"/>
        </w:tc>
        <w:tc>
          <w:tcPr>
            <w:tcW w:w="1134" w:type="dxa"/>
          </w:tcPr>
          <w:p w14:paraId="796B19C0" w14:textId="77777777" w:rsidR="00450082" w:rsidRPr="00D35DC1" w:rsidRDefault="00450082" w:rsidP="00450E81"/>
        </w:tc>
        <w:tc>
          <w:tcPr>
            <w:tcW w:w="4394" w:type="dxa"/>
          </w:tcPr>
          <w:p w14:paraId="1CC7CC32" w14:textId="77777777" w:rsidR="00450082" w:rsidRPr="00D35DC1" w:rsidRDefault="00450082" w:rsidP="00450E81"/>
        </w:tc>
        <w:tc>
          <w:tcPr>
            <w:tcW w:w="1553" w:type="dxa"/>
          </w:tcPr>
          <w:p w14:paraId="37F14DF1" w14:textId="77777777" w:rsidR="00450082" w:rsidRPr="00D35DC1" w:rsidRDefault="00450082" w:rsidP="00450E81"/>
        </w:tc>
      </w:tr>
      <w:tr w:rsidR="00450082" w:rsidRPr="00D35DC1" w14:paraId="4EEFD5CD" w14:textId="77777777" w:rsidTr="00450082">
        <w:trPr>
          <w:trHeight w:val="559"/>
        </w:trPr>
        <w:tc>
          <w:tcPr>
            <w:tcW w:w="709" w:type="dxa"/>
          </w:tcPr>
          <w:p w14:paraId="2CBBB45C" w14:textId="1A5AB1FD" w:rsidR="00450082" w:rsidRPr="00D35DC1" w:rsidRDefault="00450082" w:rsidP="00450E81">
            <w:r w:rsidRPr="00450082">
              <w:rPr>
                <w:rFonts w:asciiTheme="minorHAnsi" w:hAnsiTheme="minorHAnsi" w:cstheme="minorHAnsi"/>
                <w:b/>
                <w:color w:val="037E57"/>
              </w:rPr>
              <w:t>4</w:t>
            </w:r>
          </w:p>
        </w:tc>
        <w:tc>
          <w:tcPr>
            <w:tcW w:w="1843" w:type="dxa"/>
          </w:tcPr>
          <w:p w14:paraId="6944739E" w14:textId="57A33F2E" w:rsidR="00450082" w:rsidRPr="00D35DC1" w:rsidRDefault="00450082" w:rsidP="00450E81"/>
        </w:tc>
        <w:tc>
          <w:tcPr>
            <w:tcW w:w="1418" w:type="dxa"/>
          </w:tcPr>
          <w:p w14:paraId="02146A44" w14:textId="77777777" w:rsidR="00450082" w:rsidRPr="00D35DC1" w:rsidRDefault="00450082" w:rsidP="00450E81"/>
        </w:tc>
        <w:tc>
          <w:tcPr>
            <w:tcW w:w="1134" w:type="dxa"/>
          </w:tcPr>
          <w:p w14:paraId="643D5B76" w14:textId="77777777" w:rsidR="00450082" w:rsidRPr="00D35DC1" w:rsidRDefault="00450082" w:rsidP="00450E81"/>
        </w:tc>
        <w:tc>
          <w:tcPr>
            <w:tcW w:w="4394" w:type="dxa"/>
          </w:tcPr>
          <w:p w14:paraId="20EAB6E2" w14:textId="77777777" w:rsidR="00450082" w:rsidRPr="00D35DC1" w:rsidRDefault="00450082" w:rsidP="00450E81"/>
        </w:tc>
        <w:tc>
          <w:tcPr>
            <w:tcW w:w="1553" w:type="dxa"/>
          </w:tcPr>
          <w:p w14:paraId="6776ADA1" w14:textId="77777777" w:rsidR="00450082" w:rsidRPr="00D35DC1" w:rsidRDefault="00450082" w:rsidP="00450E81"/>
        </w:tc>
      </w:tr>
      <w:tr w:rsidR="00450082" w:rsidRPr="00D35DC1" w14:paraId="3DA70A09" w14:textId="77777777" w:rsidTr="00450082">
        <w:trPr>
          <w:trHeight w:val="553"/>
        </w:trPr>
        <w:tc>
          <w:tcPr>
            <w:tcW w:w="709" w:type="dxa"/>
          </w:tcPr>
          <w:p w14:paraId="63A85023" w14:textId="246B0177" w:rsidR="00450082" w:rsidRPr="00D35DC1" w:rsidRDefault="00450082" w:rsidP="00450E81">
            <w:r w:rsidRPr="00450082">
              <w:rPr>
                <w:rFonts w:asciiTheme="minorHAnsi" w:hAnsiTheme="minorHAnsi" w:cstheme="minorHAnsi"/>
                <w:b/>
                <w:color w:val="037E57"/>
              </w:rPr>
              <w:t>5</w:t>
            </w:r>
          </w:p>
        </w:tc>
        <w:tc>
          <w:tcPr>
            <w:tcW w:w="1843" w:type="dxa"/>
          </w:tcPr>
          <w:p w14:paraId="5C551079" w14:textId="3802EF6F" w:rsidR="00450082" w:rsidRPr="00D35DC1" w:rsidRDefault="00450082" w:rsidP="00450E81"/>
        </w:tc>
        <w:tc>
          <w:tcPr>
            <w:tcW w:w="1418" w:type="dxa"/>
          </w:tcPr>
          <w:p w14:paraId="4665D95C" w14:textId="77777777" w:rsidR="00450082" w:rsidRPr="00D35DC1" w:rsidRDefault="00450082" w:rsidP="00450E81"/>
        </w:tc>
        <w:tc>
          <w:tcPr>
            <w:tcW w:w="1134" w:type="dxa"/>
          </w:tcPr>
          <w:p w14:paraId="4C506B5F" w14:textId="77777777" w:rsidR="00450082" w:rsidRPr="00D35DC1" w:rsidRDefault="00450082" w:rsidP="00450E81"/>
        </w:tc>
        <w:tc>
          <w:tcPr>
            <w:tcW w:w="4394" w:type="dxa"/>
          </w:tcPr>
          <w:p w14:paraId="44340A41" w14:textId="77777777" w:rsidR="00450082" w:rsidRPr="00D35DC1" w:rsidRDefault="00450082" w:rsidP="00450E81"/>
        </w:tc>
        <w:tc>
          <w:tcPr>
            <w:tcW w:w="1553" w:type="dxa"/>
          </w:tcPr>
          <w:p w14:paraId="1B7A4B4A" w14:textId="77777777" w:rsidR="00450082" w:rsidRPr="00D35DC1" w:rsidRDefault="00450082" w:rsidP="00450E81"/>
        </w:tc>
      </w:tr>
      <w:tr w:rsidR="00450082" w:rsidRPr="00D35DC1" w14:paraId="45EE8646" w14:textId="77777777" w:rsidTr="00450082">
        <w:trPr>
          <w:trHeight w:val="561"/>
        </w:trPr>
        <w:tc>
          <w:tcPr>
            <w:tcW w:w="709" w:type="dxa"/>
          </w:tcPr>
          <w:p w14:paraId="5356176E" w14:textId="382401CE" w:rsidR="00450082" w:rsidRPr="00D35DC1" w:rsidRDefault="00450082" w:rsidP="00450E81">
            <w:r w:rsidRPr="00450082">
              <w:rPr>
                <w:rFonts w:asciiTheme="minorHAnsi" w:hAnsiTheme="minorHAnsi" w:cstheme="minorHAnsi"/>
                <w:b/>
                <w:color w:val="037E57"/>
              </w:rPr>
              <w:t>6</w:t>
            </w:r>
          </w:p>
        </w:tc>
        <w:tc>
          <w:tcPr>
            <w:tcW w:w="1843" w:type="dxa"/>
          </w:tcPr>
          <w:p w14:paraId="2E1B81B6" w14:textId="4B172E40" w:rsidR="00450082" w:rsidRPr="00D35DC1" w:rsidRDefault="00450082" w:rsidP="00450E81"/>
        </w:tc>
        <w:tc>
          <w:tcPr>
            <w:tcW w:w="1418" w:type="dxa"/>
          </w:tcPr>
          <w:p w14:paraId="704BFB01" w14:textId="77777777" w:rsidR="00450082" w:rsidRPr="00D35DC1" w:rsidRDefault="00450082" w:rsidP="00450E81"/>
        </w:tc>
        <w:tc>
          <w:tcPr>
            <w:tcW w:w="1134" w:type="dxa"/>
          </w:tcPr>
          <w:p w14:paraId="2DE9580A" w14:textId="77777777" w:rsidR="00450082" w:rsidRPr="00D35DC1" w:rsidRDefault="00450082" w:rsidP="00450E81"/>
        </w:tc>
        <w:tc>
          <w:tcPr>
            <w:tcW w:w="4394" w:type="dxa"/>
          </w:tcPr>
          <w:p w14:paraId="6BE34914" w14:textId="77777777" w:rsidR="00450082" w:rsidRPr="00D35DC1" w:rsidRDefault="00450082" w:rsidP="00450E81"/>
        </w:tc>
        <w:tc>
          <w:tcPr>
            <w:tcW w:w="1553" w:type="dxa"/>
          </w:tcPr>
          <w:p w14:paraId="09776F1E" w14:textId="77777777" w:rsidR="00450082" w:rsidRPr="00D35DC1" w:rsidRDefault="00450082" w:rsidP="00450E81"/>
        </w:tc>
      </w:tr>
      <w:tr w:rsidR="00450082" w:rsidRPr="00D35DC1" w14:paraId="03443997" w14:textId="77777777" w:rsidTr="00450082">
        <w:trPr>
          <w:trHeight w:val="569"/>
        </w:trPr>
        <w:tc>
          <w:tcPr>
            <w:tcW w:w="709" w:type="dxa"/>
          </w:tcPr>
          <w:p w14:paraId="7501C5C8" w14:textId="586611ED" w:rsidR="00450082" w:rsidRPr="00D35DC1" w:rsidRDefault="00450082" w:rsidP="00450E81">
            <w:r w:rsidRPr="00450082">
              <w:rPr>
                <w:rFonts w:asciiTheme="minorHAnsi" w:hAnsiTheme="minorHAnsi" w:cstheme="minorHAnsi"/>
                <w:b/>
                <w:color w:val="037E57"/>
              </w:rPr>
              <w:t>7</w:t>
            </w:r>
          </w:p>
        </w:tc>
        <w:tc>
          <w:tcPr>
            <w:tcW w:w="1843" w:type="dxa"/>
          </w:tcPr>
          <w:p w14:paraId="29EFDB8E" w14:textId="28CDAA0F" w:rsidR="00450082" w:rsidRPr="00D35DC1" w:rsidRDefault="00450082" w:rsidP="00450E81"/>
        </w:tc>
        <w:tc>
          <w:tcPr>
            <w:tcW w:w="1418" w:type="dxa"/>
          </w:tcPr>
          <w:p w14:paraId="71C68FC1" w14:textId="77777777" w:rsidR="00450082" w:rsidRPr="00D35DC1" w:rsidRDefault="00450082" w:rsidP="00450E81"/>
        </w:tc>
        <w:tc>
          <w:tcPr>
            <w:tcW w:w="1134" w:type="dxa"/>
          </w:tcPr>
          <w:p w14:paraId="6985CFA7" w14:textId="77777777" w:rsidR="00450082" w:rsidRPr="00D35DC1" w:rsidRDefault="00450082" w:rsidP="00450E81"/>
        </w:tc>
        <w:tc>
          <w:tcPr>
            <w:tcW w:w="4394" w:type="dxa"/>
          </w:tcPr>
          <w:p w14:paraId="4D7C3347" w14:textId="77777777" w:rsidR="00450082" w:rsidRPr="00D35DC1" w:rsidRDefault="00450082" w:rsidP="00450E81"/>
        </w:tc>
        <w:tc>
          <w:tcPr>
            <w:tcW w:w="1553" w:type="dxa"/>
          </w:tcPr>
          <w:p w14:paraId="30C7FD11" w14:textId="77777777" w:rsidR="00450082" w:rsidRPr="00D35DC1" w:rsidRDefault="00450082" w:rsidP="00450E81"/>
        </w:tc>
      </w:tr>
    </w:tbl>
    <w:p w14:paraId="65A0B779" w14:textId="77777777" w:rsidR="00F321E7" w:rsidRDefault="00F321E7" w:rsidP="00F321E7"/>
    <w:p w14:paraId="61AB9092" w14:textId="4465B0BC" w:rsidR="00A75831" w:rsidRPr="001662B6" w:rsidRDefault="00450082" w:rsidP="001662B6">
      <w:pPr>
        <w:ind w:left="-851"/>
        <w:rPr>
          <w:rFonts w:asciiTheme="minorHAnsi" w:hAnsiTheme="minorHAnsi" w:cstheme="minorHAnsi"/>
          <w:b/>
          <w:color w:val="043249"/>
          <w:sz w:val="32"/>
          <w:szCs w:val="32"/>
        </w:rPr>
      </w:pPr>
      <w:r w:rsidRPr="00450082">
        <w:rPr>
          <w:rFonts w:asciiTheme="minorHAnsi" w:hAnsiTheme="minorHAnsi" w:cstheme="minorHAnsi"/>
          <w:b/>
          <w:color w:val="043249"/>
          <w:sz w:val="32"/>
          <w:szCs w:val="32"/>
        </w:rPr>
        <w:t>V. Please highlight the relevant experience</w:t>
      </w:r>
      <w:r>
        <w:rPr>
          <w:rFonts w:asciiTheme="minorHAnsi" w:hAnsiTheme="minorHAnsi" w:cstheme="minorHAnsi"/>
          <w:b/>
          <w:color w:val="043249"/>
          <w:sz w:val="32"/>
          <w:szCs w:val="32"/>
        </w:rPr>
        <w:t>s</w:t>
      </w:r>
      <w:r w:rsidRPr="00450082">
        <w:rPr>
          <w:rFonts w:asciiTheme="minorHAnsi" w:hAnsiTheme="minorHAnsi" w:cstheme="minorHAnsi"/>
          <w:b/>
          <w:color w:val="043249"/>
          <w:sz w:val="32"/>
          <w:szCs w:val="32"/>
        </w:rPr>
        <w:t xml:space="preserve"> possessed by you required for the position. Also, write about the major achievements of your career.</w:t>
      </w:r>
    </w:p>
    <w:tbl>
      <w:tblPr>
        <w:tblW w:w="1105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57"/>
      </w:tblGrid>
      <w:tr w:rsidR="00F321E7" w:rsidRPr="00D35DC1" w14:paraId="7F90BAF8" w14:textId="77777777" w:rsidTr="00450082">
        <w:trPr>
          <w:trHeight w:val="791"/>
        </w:trPr>
        <w:tc>
          <w:tcPr>
            <w:tcW w:w="11057" w:type="dxa"/>
            <w:tcBorders>
              <w:bottom w:val="single" w:sz="4" w:space="0" w:color="auto"/>
            </w:tcBorders>
          </w:tcPr>
          <w:p w14:paraId="21314284" w14:textId="102F61DF" w:rsidR="00FE79C5" w:rsidRDefault="00FE79C5" w:rsidP="00450E81"/>
          <w:p w14:paraId="04CA69BA" w14:textId="6446C382" w:rsidR="00450082" w:rsidRDefault="00450082" w:rsidP="00450E81"/>
          <w:p w14:paraId="09C7423F" w14:textId="3C453391" w:rsidR="00450082" w:rsidRDefault="00450082" w:rsidP="00450E81"/>
          <w:p w14:paraId="45D822DC" w14:textId="0FBE1BF4" w:rsidR="00450082" w:rsidRDefault="00450082" w:rsidP="00450E81"/>
          <w:p w14:paraId="7422882A" w14:textId="77777777" w:rsidR="00FE79C5" w:rsidRDefault="00FE79C5" w:rsidP="00450E81"/>
          <w:p w14:paraId="6BCEA4C6" w14:textId="77777777" w:rsidR="00FE79C5" w:rsidRDefault="00FE79C5" w:rsidP="00450E81"/>
          <w:p w14:paraId="719420F6" w14:textId="77777777" w:rsidR="00FE79C5" w:rsidRDefault="00FE79C5" w:rsidP="00450E81"/>
          <w:p w14:paraId="5AC15FE6" w14:textId="77777777" w:rsidR="00FE79C5" w:rsidRDefault="00FE79C5" w:rsidP="00450E81"/>
          <w:p w14:paraId="4788CF00" w14:textId="77777777" w:rsidR="00FE79C5" w:rsidRDefault="00FE79C5" w:rsidP="00450E81"/>
          <w:p w14:paraId="667A01AC" w14:textId="77777777" w:rsidR="00FE79C5" w:rsidRDefault="00FE79C5" w:rsidP="00450E81"/>
          <w:p w14:paraId="719F190B" w14:textId="77777777" w:rsidR="00FE79C5" w:rsidRPr="00D35DC1" w:rsidRDefault="00FE79C5" w:rsidP="00450E81"/>
        </w:tc>
      </w:tr>
    </w:tbl>
    <w:p w14:paraId="6E61C596" w14:textId="77777777" w:rsidR="00F321E7" w:rsidRDefault="00F321E7" w:rsidP="00F321E7"/>
    <w:p w14:paraId="0B67AAF0" w14:textId="0C3A062D" w:rsidR="00F321E7" w:rsidRPr="001662B6" w:rsidRDefault="00F321E7" w:rsidP="001662B6">
      <w:pPr>
        <w:ind w:left="-709" w:hanging="142"/>
        <w:rPr>
          <w:rFonts w:asciiTheme="minorHAnsi" w:hAnsiTheme="minorHAnsi" w:cstheme="minorHAnsi"/>
          <w:b/>
          <w:color w:val="043249"/>
          <w:sz w:val="32"/>
          <w:szCs w:val="32"/>
        </w:rPr>
      </w:pP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t>V</w:t>
      </w:r>
      <w:r w:rsidR="0098119C" w:rsidRPr="003F524F">
        <w:rPr>
          <w:rFonts w:asciiTheme="minorHAnsi" w:hAnsiTheme="minorHAnsi" w:cstheme="minorHAnsi"/>
          <w:b/>
          <w:color w:val="043249"/>
          <w:sz w:val="32"/>
          <w:szCs w:val="32"/>
        </w:rPr>
        <w:t>I</w:t>
      </w:r>
      <w:r w:rsidRPr="003F524F">
        <w:rPr>
          <w:rFonts w:asciiTheme="minorHAnsi" w:hAnsiTheme="minorHAnsi" w:cstheme="minorHAnsi"/>
          <w:b/>
          <w:color w:val="043249"/>
          <w:sz w:val="32"/>
          <w:szCs w:val="32"/>
        </w:rPr>
        <w:t>. Other Details</w:t>
      </w:r>
    </w:p>
    <w:tbl>
      <w:tblPr>
        <w:tblW w:w="1105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4"/>
        <w:gridCol w:w="1559"/>
        <w:gridCol w:w="992"/>
        <w:gridCol w:w="284"/>
        <w:gridCol w:w="709"/>
        <w:gridCol w:w="992"/>
        <w:gridCol w:w="1417"/>
      </w:tblGrid>
      <w:tr w:rsidR="00F321E7" w:rsidRPr="00D35DC1" w14:paraId="373CA756" w14:textId="77777777" w:rsidTr="001662B6">
        <w:trPr>
          <w:trHeight w:val="675"/>
        </w:trPr>
        <w:tc>
          <w:tcPr>
            <w:tcW w:w="5104" w:type="dxa"/>
          </w:tcPr>
          <w:p w14:paraId="23156BFE" w14:textId="77777777" w:rsidR="00F321E7" w:rsidRPr="00D35DC1" w:rsidRDefault="00F321E7" w:rsidP="00450E81">
            <w:pPr>
              <w:rPr>
                <w:b/>
              </w:rPr>
            </w:pPr>
            <w:r w:rsidRPr="00450082">
              <w:rPr>
                <w:rFonts w:asciiTheme="minorHAnsi" w:hAnsiTheme="minorHAnsi" w:cstheme="minorHAnsi"/>
                <w:b/>
                <w:color w:val="037E57"/>
              </w:rPr>
              <w:t>Have you ever been interviewed by KHPT (if yes, when and for what position)</w:t>
            </w:r>
          </w:p>
        </w:tc>
        <w:tc>
          <w:tcPr>
            <w:tcW w:w="5953" w:type="dxa"/>
            <w:gridSpan w:val="6"/>
          </w:tcPr>
          <w:p w14:paraId="07DCA899" w14:textId="77777777" w:rsidR="00F321E7" w:rsidRPr="00D35DC1" w:rsidRDefault="00F321E7" w:rsidP="00450E81"/>
        </w:tc>
      </w:tr>
      <w:tr w:rsidR="00F321E7" w:rsidRPr="00D35DC1" w14:paraId="19CC0376" w14:textId="77777777" w:rsidTr="001662B6">
        <w:trPr>
          <w:trHeight w:val="720"/>
        </w:trPr>
        <w:tc>
          <w:tcPr>
            <w:tcW w:w="5104" w:type="dxa"/>
          </w:tcPr>
          <w:p w14:paraId="2CEC5919" w14:textId="77777777" w:rsidR="00F321E7" w:rsidRPr="00D35DC1" w:rsidRDefault="00F321E7" w:rsidP="00450E81">
            <w:pPr>
              <w:rPr>
                <w:b/>
              </w:rPr>
            </w:pPr>
            <w:r w:rsidRPr="00450082">
              <w:rPr>
                <w:rFonts w:asciiTheme="minorHAnsi" w:hAnsiTheme="minorHAnsi" w:cstheme="minorHAnsi"/>
                <w:b/>
                <w:color w:val="037E57"/>
              </w:rPr>
              <w:t>Are you willing to be posted anywhere in Karnataka or KHPT project areas?</w:t>
            </w:r>
          </w:p>
        </w:tc>
        <w:tc>
          <w:tcPr>
            <w:tcW w:w="5953" w:type="dxa"/>
            <w:gridSpan w:val="6"/>
          </w:tcPr>
          <w:p w14:paraId="0222D92C" w14:textId="77777777" w:rsidR="00F321E7" w:rsidRPr="00D35DC1" w:rsidRDefault="00F321E7" w:rsidP="00450E81"/>
          <w:p w14:paraId="0DF20C3C" w14:textId="77777777" w:rsidR="00F321E7" w:rsidRPr="00D35DC1" w:rsidRDefault="00F321E7" w:rsidP="00450E81"/>
        </w:tc>
      </w:tr>
      <w:tr w:rsidR="0013097C" w:rsidRPr="00D35DC1" w14:paraId="089E1FD8" w14:textId="77777777" w:rsidTr="001662B6">
        <w:trPr>
          <w:trHeight w:val="720"/>
        </w:trPr>
        <w:tc>
          <w:tcPr>
            <w:tcW w:w="5104" w:type="dxa"/>
          </w:tcPr>
          <w:p w14:paraId="42AD900C" w14:textId="77777777" w:rsidR="0013097C" w:rsidRPr="00D35DC1" w:rsidRDefault="0013097C" w:rsidP="0013097C">
            <w:pPr>
              <w:rPr>
                <w:b/>
              </w:rPr>
            </w:pPr>
            <w:r w:rsidRPr="00450082">
              <w:rPr>
                <w:rFonts w:asciiTheme="minorHAnsi" w:hAnsiTheme="minorHAnsi" w:cstheme="minorHAnsi"/>
                <w:b/>
                <w:color w:val="037E57"/>
              </w:rPr>
              <w:t>Do you have any relatives working in any KHPT project areas? If so, specify the details (name, designation, location)</w:t>
            </w:r>
          </w:p>
        </w:tc>
        <w:tc>
          <w:tcPr>
            <w:tcW w:w="5953" w:type="dxa"/>
            <w:gridSpan w:val="6"/>
          </w:tcPr>
          <w:p w14:paraId="177BEF75" w14:textId="77777777" w:rsidR="0013097C" w:rsidRPr="00D35DC1" w:rsidRDefault="0013097C" w:rsidP="00450E81"/>
        </w:tc>
      </w:tr>
      <w:tr w:rsidR="00F321E7" w:rsidRPr="00D35DC1" w14:paraId="79A2D0A3" w14:textId="77777777" w:rsidTr="001662B6">
        <w:trPr>
          <w:trHeight w:val="711"/>
        </w:trPr>
        <w:tc>
          <w:tcPr>
            <w:tcW w:w="5104" w:type="dxa"/>
          </w:tcPr>
          <w:p w14:paraId="353847C2" w14:textId="7ECDD863" w:rsidR="00F321E7" w:rsidRPr="00D35DC1" w:rsidRDefault="00F321E7" w:rsidP="00450E81">
            <w:pPr>
              <w:rPr>
                <w:b/>
              </w:rPr>
            </w:pPr>
            <w:r w:rsidRPr="00450082">
              <w:rPr>
                <w:rFonts w:asciiTheme="minorHAnsi" w:hAnsiTheme="minorHAnsi" w:cstheme="minorHAnsi"/>
                <w:b/>
                <w:color w:val="037E57"/>
              </w:rPr>
              <w:lastRenderedPageBreak/>
              <w:t>Joining time required if selected</w:t>
            </w:r>
          </w:p>
        </w:tc>
        <w:tc>
          <w:tcPr>
            <w:tcW w:w="5953" w:type="dxa"/>
            <w:gridSpan w:val="6"/>
          </w:tcPr>
          <w:p w14:paraId="7FEB1C1F" w14:textId="77777777" w:rsidR="00F321E7" w:rsidRPr="00D35DC1" w:rsidRDefault="00F321E7" w:rsidP="00450E81"/>
        </w:tc>
      </w:tr>
      <w:tr w:rsidR="001662B6" w:rsidRPr="00D35DC1" w14:paraId="5BB0D73E" w14:textId="4BBC8517" w:rsidTr="001662B6">
        <w:trPr>
          <w:trHeight w:val="202"/>
        </w:trPr>
        <w:tc>
          <w:tcPr>
            <w:tcW w:w="5104" w:type="dxa"/>
            <w:vMerge w:val="restart"/>
          </w:tcPr>
          <w:p w14:paraId="762AF552" w14:textId="47CF827D" w:rsidR="001662B6" w:rsidRPr="00450082" w:rsidRDefault="001662B6" w:rsidP="0040489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450082">
              <w:rPr>
                <w:rFonts w:asciiTheme="minorHAnsi" w:hAnsiTheme="minorHAnsi" w:cstheme="minorHAnsi"/>
                <w:b/>
                <w:color w:val="037E57"/>
              </w:rPr>
              <w:t>Languages</w:t>
            </w:r>
            <w:r>
              <w:rPr>
                <w:rFonts w:asciiTheme="minorHAnsi" w:hAnsiTheme="minorHAnsi" w:cstheme="minorHAnsi"/>
                <w:b/>
                <w:color w:val="037E57"/>
              </w:rPr>
              <w:t xml:space="preserve"> Known</w:t>
            </w:r>
          </w:p>
          <w:p w14:paraId="69125195" w14:textId="77777777" w:rsidR="001662B6" w:rsidRDefault="001662B6" w:rsidP="00404891">
            <w:pPr>
              <w:rPr>
                <w:b/>
              </w:rPr>
            </w:pPr>
          </w:p>
          <w:p w14:paraId="7ED0B8A3" w14:textId="77777777" w:rsidR="001662B6" w:rsidRPr="00D35DC1" w:rsidRDefault="001662B6" w:rsidP="00404891">
            <w:pPr>
              <w:rPr>
                <w:b/>
              </w:rPr>
            </w:pPr>
          </w:p>
        </w:tc>
        <w:tc>
          <w:tcPr>
            <w:tcW w:w="1559" w:type="dxa"/>
          </w:tcPr>
          <w:p w14:paraId="1488B5BD" w14:textId="58E82326" w:rsidR="001662B6" w:rsidRPr="001662B6" w:rsidRDefault="001662B6" w:rsidP="001662B6">
            <w:pPr>
              <w:jc w:val="center"/>
              <w:rPr>
                <w:rFonts w:asciiTheme="minorHAnsi" w:hAnsiTheme="minorHAnsi" w:cstheme="minorHAnsi"/>
                <w:b/>
                <w:color w:val="037E57"/>
              </w:rPr>
            </w:pPr>
            <w:r w:rsidRPr="001662B6">
              <w:rPr>
                <w:rFonts w:asciiTheme="minorHAnsi" w:hAnsiTheme="minorHAnsi" w:cstheme="minorHAnsi"/>
                <w:b/>
                <w:color w:val="037E57"/>
              </w:rPr>
              <w:t>Language</w:t>
            </w:r>
          </w:p>
        </w:tc>
        <w:tc>
          <w:tcPr>
            <w:tcW w:w="992" w:type="dxa"/>
          </w:tcPr>
          <w:p w14:paraId="630D36E4" w14:textId="4B25D4A4" w:rsidR="001662B6" w:rsidRPr="001662B6" w:rsidRDefault="001662B6" w:rsidP="00450E81">
            <w:pPr>
              <w:rPr>
                <w:rFonts w:asciiTheme="minorHAnsi" w:hAnsiTheme="minorHAnsi" w:cstheme="minorHAnsi"/>
                <w:bCs/>
                <w:color w:val="037E57"/>
              </w:rPr>
            </w:pPr>
            <w:r w:rsidRPr="001662B6">
              <w:rPr>
                <w:rFonts w:asciiTheme="minorHAnsi" w:hAnsiTheme="minorHAnsi" w:cstheme="minorHAnsi"/>
                <w:bCs/>
                <w:color w:val="037E57"/>
              </w:rPr>
              <w:t>Read</w:t>
            </w:r>
          </w:p>
        </w:tc>
        <w:tc>
          <w:tcPr>
            <w:tcW w:w="993" w:type="dxa"/>
            <w:gridSpan w:val="2"/>
          </w:tcPr>
          <w:p w14:paraId="10ACAA07" w14:textId="73A655C3" w:rsidR="001662B6" w:rsidRPr="001662B6" w:rsidRDefault="001662B6" w:rsidP="00450E81">
            <w:pPr>
              <w:rPr>
                <w:rFonts w:asciiTheme="minorHAnsi" w:hAnsiTheme="minorHAnsi" w:cstheme="minorHAnsi"/>
                <w:bCs/>
                <w:color w:val="037E57"/>
              </w:rPr>
            </w:pPr>
            <w:r w:rsidRPr="001662B6">
              <w:rPr>
                <w:rFonts w:asciiTheme="minorHAnsi" w:hAnsiTheme="minorHAnsi" w:cstheme="minorHAnsi"/>
                <w:bCs/>
                <w:color w:val="037E57"/>
              </w:rPr>
              <w:t>Write</w:t>
            </w:r>
          </w:p>
        </w:tc>
        <w:tc>
          <w:tcPr>
            <w:tcW w:w="992" w:type="dxa"/>
          </w:tcPr>
          <w:p w14:paraId="0DA1631B" w14:textId="1D18BC51" w:rsidR="001662B6" w:rsidRPr="001662B6" w:rsidRDefault="001662B6" w:rsidP="00450E81">
            <w:pPr>
              <w:rPr>
                <w:rFonts w:asciiTheme="minorHAnsi" w:hAnsiTheme="minorHAnsi" w:cstheme="minorHAnsi"/>
                <w:bCs/>
                <w:color w:val="037E57"/>
              </w:rPr>
            </w:pPr>
            <w:r w:rsidRPr="001662B6">
              <w:rPr>
                <w:rFonts w:asciiTheme="minorHAnsi" w:hAnsiTheme="minorHAnsi" w:cstheme="minorHAnsi"/>
                <w:bCs/>
                <w:color w:val="037E57"/>
              </w:rPr>
              <w:t>Speak</w:t>
            </w:r>
          </w:p>
        </w:tc>
        <w:tc>
          <w:tcPr>
            <w:tcW w:w="1417" w:type="dxa"/>
          </w:tcPr>
          <w:p w14:paraId="1A4AA7B0" w14:textId="41609D1F" w:rsidR="001662B6" w:rsidRPr="001662B6" w:rsidRDefault="001662B6" w:rsidP="00450E81">
            <w:pPr>
              <w:rPr>
                <w:rFonts w:asciiTheme="minorHAnsi" w:hAnsiTheme="minorHAnsi" w:cstheme="minorHAnsi"/>
                <w:bCs/>
                <w:color w:val="037E57"/>
              </w:rPr>
            </w:pPr>
            <w:r w:rsidRPr="001662B6">
              <w:rPr>
                <w:rFonts w:asciiTheme="minorHAnsi" w:hAnsiTheme="minorHAnsi" w:cstheme="minorHAnsi"/>
                <w:bCs/>
                <w:color w:val="037E57"/>
              </w:rPr>
              <w:t>Understand</w:t>
            </w:r>
          </w:p>
        </w:tc>
      </w:tr>
      <w:tr w:rsidR="001662B6" w:rsidRPr="00D35DC1" w14:paraId="1E7CFE0C" w14:textId="21C8CB33" w:rsidTr="001662B6">
        <w:trPr>
          <w:trHeight w:val="340"/>
        </w:trPr>
        <w:tc>
          <w:tcPr>
            <w:tcW w:w="5104" w:type="dxa"/>
            <w:vMerge/>
          </w:tcPr>
          <w:p w14:paraId="79C0DB28" w14:textId="77777777" w:rsidR="001662B6" w:rsidRPr="00450082" w:rsidRDefault="001662B6" w:rsidP="00404891">
            <w:pPr>
              <w:rPr>
                <w:rFonts w:asciiTheme="minorHAnsi" w:hAnsiTheme="minorHAnsi" w:cstheme="minorHAnsi"/>
                <w:b/>
                <w:color w:val="037E57"/>
              </w:rPr>
            </w:pPr>
          </w:p>
        </w:tc>
        <w:tc>
          <w:tcPr>
            <w:tcW w:w="1559" w:type="dxa"/>
          </w:tcPr>
          <w:p w14:paraId="76A4772D" w14:textId="77777777" w:rsidR="001662B6" w:rsidRDefault="001662B6" w:rsidP="00450E81"/>
        </w:tc>
        <w:tc>
          <w:tcPr>
            <w:tcW w:w="992" w:type="dxa"/>
          </w:tcPr>
          <w:p w14:paraId="52F27D9E" w14:textId="77777777" w:rsidR="001662B6" w:rsidRDefault="001662B6" w:rsidP="00450E81"/>
        </w:tc>
        <w:tc>
          <w:tcPr>
            <w:tcW w:w="993" w:type="dxa"/>
            <w:gridSpan w:val="2"/>
          </w:tcPr>
          <w:p w14:paraId="1EF57646" w14:textId="77777777" w:rsidR="001662B6" w:rsidRDefault="001662B6" w:rsidP="00450E81"/>
        </w:tc>
        <w:tc>
          <w:tcPr>
            <w:tcW w:w="992" w:type="dxa"/>
          </w:tcPr>
          <w:p w14:paraId="41CFCC13" w14:textId="77777777" w:rsidR="001662B6" w:rsidRDefault="001662B6" w:rsidP="00450E81"/>
        </w:tc>
        <w:tc>
          <w:tcPr>
            <w:tcW w:w="1417" w:type="dxa"/>
          </w:tcPr>
          <w:p w14:paraId="2F2817C1" w14:textId="77777777" w:rsidR="001662B6" w:rsidRDefault="001662B6" w:rsidP="00450E81"/>
        </w:tc>
      </w:tr>
      <w:tr w:rsidR="001662B6" w:rsidRPr="00D35DC1" w14:paraId="08BB88BC" w14:textId="2E1059BD" w:rsidTr="001662B6">
        <w:trPr>
          <w:trHeight w:val="270"/>
        </w:trPr>
        <w:tc>
          <w:tcPr>
            <w:tcW w:w="5104" w:type="dxa"/>
            <w:vMerge/>
          </w:tcPr>
          <w:p w14:paraId="01356EBD" w14:textId="77777777" w:rsidR="001662B6" w:rsidRPr="00450082" w:rsidRDefault="001662B6" w:rsidP="00404891">
            <w:pPr>
              <w:rPr>
                <w:rFonts w:asciiTheme="minorHAnsi" w:hAnsiTheme="minorHAnsi" w:cstheme="minorHAnsi"/>
                <w:b/>
                <w:color w:val="037E57"/>
              </w:rPr>
            </w:pPr>
          </w:p>
        </w:tc>
        <w:tc>
          <w:tcPr>
            <w:tcW w:w="1559" w:type="dxa"/>
          </w:tcPr>
          <w:p w14:paraId="79E60786" w14:textId="77777777" w:rsidR="001662B6" w:rsidRDefault="001662B6" w:rsidP="00450E81"/>
        </w:tc>
        <w:tc>
          <w:tcPr>
            <w:tcW w:w="992" w:type="dxa"/>
          </w:tcPr>
          <w:p w14:paraId="0D37E2CB" w14:textId="77777777" w:rsidR="001662B6" w:rsidRDefault="001662B6" w:rsidP="00450E81"/>
        </w:tc>
        <w:tc>
          <w:tcPr>
            <w:tcW w:w="993" w:type="dxa"/>
            <w:gridSpan w:val="2"/>
          </w:tcPr>
          <w:p w14:paraId="56642BAE" w14:textId="77777777" w:rsidR="001662B6" w:rsidRDefault="001662B6" w:rsidP="00450E81"/>
        </w:tc>
        <w:tc>
          <w:tcPr>
            <w:tcW w:w="992" w:type="dxa"/>
          </w:tcPr>
          <w:p w14:paraId="078BC008" w14:textId="77777777" w:rsidR="001662B6" w:rsidRDefault="001662B6" w:rsidP="00450E81"/>
        </w:tc>
        <w:tc>
          <w:tcPr>
            <w:tcW w:w="1417" w:type="dxa"/>
          </w:tcPr>
          <w:p w14:paraId="444F6CD2" w14:textId="77777777" w:rsidR="001662B6" w:rsidRDefault="001662B6" w:rsidP="00450E81"/>
        </w:tc>
      </w:tr>
      <w:tr w:rsidR="001662B6" w:rsidRPr="00D35DC1" w14:paraId="6424D392" w14:textId="77777777" w:rsidTr="001662B6">
        <w:trPr>
          <w:trHeight w:val="270"/>
        </w:trPr>
        <w:tc>
          <w:tcPr>
            <w:tcW w:w="5104" w:type="dxa"/>
            <w:vMerge/>
          </w:tcPr>
          <w:p w14:paraId="0933B739" w14:textId="77777777" w:rsidR="001662B6" w:rsidRPr="00450082" w:rsidRDefault="001662B6" w:rsidP="00404891">
            <w:pPr>
              <w:rPr>
                <w:rFonts w:asciiTheme="minorHAnsi" w:hAnsiTheme="minorHAnsi" w:cstheme="minorHAnsi"/>
                <w:b/>
                <w:color w:val="037E57"/>
              </w:rPr>
            </w:pPr>
          </w:p>
        </w:tc>
        <w:tc>
          <w:tcPr>
            <w:tcW w:w="1559" w:type="dxa"/>
          </w:tcPr>
          <w:p w14:paraId="2008BF7B" w14:textId="77777777" w:rsidR="001662B6" w:rsidRDefault="001662B6" w:rsidP="00450E81"/>
        </w:tc>
        <w:tc>
          <w:tcPr>
            <w:tcW w:w="992" w:type="dxa"/>
          </w:tcPr>
          <w:p w14:paraId="0AA69543" w14:textId="77777777" w:rsidR="001662B6" w:rsidRDefault="001662B6" w:rsidP="00450E81"/>
        </w:tc>
        <w:tc>
          <w:tcPr>
            <w:tcW w:w="993" w:type="dxa"/>
            <w:gridSpan w:val="2"/>
          </w:tcPr>
          <w:p w14:paraId="33B8EFCA" w14:textId="77777777" w:rsidR="001662B6" w:rsidRDefault="001662B6" w:rsidP="00450E81"/>
        </w:tc>
        <w:tc>
          <w:tcPr>
            <w:tcW w:w="992" w:type="dxa"/>
          </w:tcPr>
          <w:p w14:paraId="58D3DC4E" w14:textId="77777777" w:rsidR="001662B6" w:rsidRDefault="001662B6" w:rsidP="00450E81"/>
        </w:tc>
        <w:tc>
          <w:tcPr>
            <w:tcW w:w="1417" w:type="dxa"/>
          </w:tcPr>
          <w:p w14:paraId="52B77C35" w14:textId="77777777" w:rsidR="001662B6" w:rsidRDefault="001662B6" w:rsidP="00450E81"/>
        </w:tc>
      </w:tr>
      <w:tr w:rsidR="001662B6" w:rsidRPr="00D35DC1" w14:paraId="2A1298CC" w14:textId="74D0B666" w:rsidTr="001662B6">
        <w:trPr>
          <w:trHeight w:val="240"/>
        </w:trPr>
        <w:tc>
          <w:tcPr>
            <w:tcW w:w="5104" w:type="dxa"/>
            <w:vMerge/>
          </w:tcPr>
          <w:p w14:paraId="527403FE" w14:textId="77777777" w:rsidR="001662B6" w:rsidRPr="00450082" w:rsidRDefault="001662B6" w:rsidP="00404891">
            <w:pPr>
              <w:rPr>
                <w:rFonts w:asciiTheme="minorHAnsi" w:hAnsiTheme="minorHAnsi" w:cstheme="minorHAnsi"/>
                <w:b/>
                <w:color w:val="037E57"/>
              </w:rPr>
            </w:pPr>
          </w:p>
        </w:tc>
        <w:tc>
          <w:tcPr>
            <w:tcW w:w="1559" w:type="dxa"/>
          </w:tcPr>
          <w:p w14:paraId="47C9F6EC" w14:textId="77777777" w:rsidR="001662B6" w:rsidRDefault="001662B6" w:rsidP="00450E81"/>
        </w:tc>
        <w:tc>
          <w:tcPr>
            <w:tcW w:w="992" w:type="dxa"/>
          </w:tcPr>
          <w:p w14:paraId="55C7733B" w14:textId="77777777" w:rsidR="001662B6" w:rsidRDefault="001662B6" w:rsidP="00450E81"/>
        </w:tc>
        <w:tc>
          <w:tcPr>
            <w:tcW w:w="993" w:type="dxa"/>
            <w:gridSpan w:val="2"/>
          </w:tcPr>
          <w:p w14:paraId="02AF8E21" w14:textId="77777777" w:rsidR="001662B6" w:rsidRDefault="001662B6" w:rsidP="00450E81"/>
        </w:tc>
        <w:tc>
          <w:tcPr>
            <w:tcW w:w="992" w:type="dxa"/>
          </w:tcPr>
          <w:p w14:paraId="6E2EA4E4" w14:textId="77777777" w:rsidR="001662B6" w:rsidRDefault="001662B6" w:rsidP="00450E81"/>
        </w:tc>
        <w:tc>
          <w:tcPr>
            <w:tcW w:w="1417" w:type="dxa"/>
          </w:tcPr>
          <w:p w14:paraId="05F262FD" w14:textId="77777777" w:rsidR="001662B6" w:rsidRDefault="001662B6" w:rsidP="00450E81"/>
        </w:tc>
      </w:tr>
      <w:tr w:rsidR="00F321E7" w:rsidRPr="00D35DC1" w14:paraId="3BB32554" w14:textId="77777777" w:rsidTr="001662B6">
        <w:trPr>
          <w:trHeight w:val="3114"/>
        </w:trPr>
        <w:tc>
          <w:tcPr>
            <w:tcW w:w="5104" w:type="dxa"/>
          </w:tcPr>
          <w:p w14:paraId="5223C4AF" w14:textId="3ED10518" w:rsidR="001662B6" w:rsidRDefault="00F321E7" w:rsidP="001662B6">
            <w:pPr>
              <w:ind w:right="-253"/>
              <w:rPr>
                <w:rFonts w:asciiTheme="minorHAnsi" w:hAnsiTheme="minorHAnsi" w:cstheme="minorHAnsi"/>
                <w:b/>
                <w:color w:val="037E57"/>
              </w:rPr>
            </w:pPr>
            <w:r w:rsidRPr="001662B6">
              <w:rPr>
                <w:rFonts w:asciiTheme="minorHAnsi" w:hAnsiTheme="minorHAnsi" w:cstheme="minorHAnsi"/>
                <w:b/>
                <w:color w:val="037E57"/>
              </w:rPr>
              <w:t xml:space="preserve">Name &amp; </w:t>
            </w:r>
            <w:r w:rsidR="001662B6">
              <w:rPr>
                <w:rFonts w:asciiTheme="minorHAnsi" w:hAnsiTheme="minorHAnsi" w:cstheme="minorHAnsi"/>
                <w:b/>
                <w:color w:val="037E57"/>
              </w:rPr>
              <w:t>a</w:t>
            </w:r>
            <w:r w:rsidRPr="001662B6">
              <w:rPr>
                <w:rFonts w:asciiTheme="minorHAnsi" w:hAnsiTheme="minorHAnsi" w:cstheme="minorHAnsi"/>
                <w:b/>
                <w:color w:val="037E57"/>
              </w:rPr>
              <w:t xml:space="preserve">ddress of two references </w:t>
            </w:r>
          </w:p>
          <w:p w14:paraId="13614939" w14:textId="40FEEF47" w:rsidR="001662B6" w:rsidRDefault="00F321E7" w:rsidP="001662B6">
            <w:pPr>
              <w:ind w:right="-253"/>
              <w:rPr>
                <w:rFonts w:asciiTheme="minorHAnsi" w:hAnsiTheme="minorHAnsi" w:cstheme="minorHAnsi"/>
                <w:b/>
                <w:color w:val="037E57"/>
              </w:rPr>
            </w:pPr>
            <w:r w:rsidRPr="001662B6">
              <w:rPr>
                <w:rFonts w:asciiTheme="minorHAnsi" w:hAnsiTheme="minorHAnsi" w:cstheme="minorHAnsi"/>
                <w:b/>
                <w:color w:val="037E57"/>
              </w:rPr>
              <w:t>with telephone/fax/email id</w:t>
            </w:r>
            <w:r w:rsidR="001662B6">
              <w:rPr>
                <w:rFonts w:asciiTheme="minorHAnsi" w:hAnsiTheme="minorHAnsi" w:cstheme="minorHAnsi"/>
                <w:b/>
                <w:color w:val="037E57"/>
              </w:rPr>
              <w:t>s</w:t>
            </w:r>
          </w:p>
          <w:p w14:paraId="35E5ACD9" w14:textId="626D3DE9" w:rsidR="00F321E7" w:rsidRPr="00476C56" w:rsidRDefault="001662B6" w:rsidP="001662B6">
            <w:pPr>
              <w:ind w:right="-253"/>
              <w:rPr>
                <w:b/>
              </w:rPr>
            </w:pPr>
            <w:r w:rsidRPr="001662B6">
              <w:rPr>
                <w:rFonts w:asciiTheme="minorHAnsi" w:hAnsiTheme="minorHAnsi" w:cstheme="minorHAnsi"/>
                <w:b/>
                <w:color w:val="037E57"/>
              </w:rPr>
              <w:t>(</w:t>
            </w:r>
            <w:r>
              <w:rPr>
                <w:rFonts w:asciiTheme="minorHAnsi" w:hAnsiTheme="minorHAnsi" w:cstheme="minorHAnsi"/>
                <w:b/>
                <w:color w:val="037E57"/>
              </w:rPr>
              <w:t>Should n</w:t>
            </w:r>
            <w:r w:rsidRPr="001662B6">
              <w:rPr>
                <w:rFonts w:asciiTheme="minorHAnsi" w:hAnsiTheme="minorHAnsi" w:cstheme="minorHAnsi"/>
                <w:b/>
                <w:color w:val="037E57"/>
              </w:rPr>
              <w:t>ot</w:t>
            </w:r>
            <w:r>
              <w:rPr>
                <w:rFonts w:asciiTheme="minorHAnsi" w:hAnsiTheme="minorHAnsi" w:cstheme="minorHAnsi"/>
                <w:b/>
                <w:color w:val="037E57"/>
              </w:rPr>
              <w:t xml:space="preserve"> be</w:t>
            </w:r>
            <w:r w:rsidRPr="001662B6">
              <w:rPr>
                <w:rFonts w:asciiTheme="minorHAnsi" w:hAnsiTheme="minorHAnsi" w:cstheme="minorHAnsi"/>
                <w:b/>
                <w:color w:val="037E57"/>
              </w:rPr>
              <w:t xml:space="preserve"> relatives)</w:t>
            </w:r>
          </w:p>
        </w:tc>
        <w:tc>
          <w:tcPr>
            <w:tcW w:w="2835" w:type="dxa"/>
            <w:gridSpan w:val="3"/>
          </w:tcPr>
          <w:p w14:paraId="238E8ABF" w14:textId="3DF985AB" w:rsidR="00F321E7" w:rsidRPr="00D35DC1" w:rsidRDefault="00F321E7" w:rsidP="00450E81">
            <w:r w:rsidRPr="001662B6">
              <w:rPr>
                <w:rFonts w:asciiTheme="minorHAnsi" w:hAnsiTheme="minorHAnsi" w:cstheme="minorHAnsi"/>
                <w:b/>
                <w:color w:val="037E57"/>
              </w:rPr>
              <w:t>1.</w:t>
            </w:r>
          </w:p>
          <w:p w14:paraId="2E6D880C" w14:textId="77777777" w:rsidR="00F321E7" w:rsidRPr="00D35DC1" w:rsidRDefault="00F321E7" w:rsidP="00450E81"/>
          <w:p w14:paraId="3B08F2DA" w14:textId="77777777" w:rsidR="00F321E7" w:rsidRPr="00D35DC1" w:rsidRDefault="00F321E7" w:rsidP="00450E81"/>
          <w:p w14:paraId="61595B67" w14:textId="77777777" w:rsidR="00F321E7" w:rsidRPr="00D35DC1" w:rsidRDefault="00F321E7" w:rsidP="00450E81"/>
          <w:p w14:paraId="3C145FD3" w14:textId="77777777" w:rsidR="00F321E7" w:rsidRPr="00D35DC1" w:rsidRDefault="00F321E7" w:rsidP="00450E81"/>
          <w:p w14:paraId="74AD0095" w14:textId="77777777" w:rsidR="00F321E7" w:rsidRPr="00D35DC1" w:rsidRDefault="00F321E7" w:rsidP="00450E81"/>
        </w:tc>
        <w:tc>
          <w:tcPr>
            <w:tcW w:w="3118" w:type="dxa"/>
            <w:gridSpan w:val="3"/>
          </w:tcPr>
          <w:p w14:paraId="6C48B0CA" w14:textId="2889C81D" w:rsidR="00F321E7" w:rsidRPr="001662B6" w:rsidRDefault="00F321E7" w:rsidP="00450E81">
            <w:pPr>
              <w:rPr>
                <w:rFonts w:asciiTheme="minorHAnsi" w:hAnsiTheme="minorHAnsi" w:cstheme="minorHAnsi"/>
                <w:b/>
                <w:color w:val="037E57"/>
              </w:rPr>
            </w:pPr>
            <w:r w:rsidRPr="001662B6">
              <w:rPr>
                <w:rFonts w:asciiTheme="minorHAnsi" w:hAnsiTheme="minorHAnsi" w:cstheme="minorHAnsi"/>
                <w:b/>
                <w:color w:val="037E57"/>
              </w:rPr>
              <w:t>2.</w:t>
            </w:r>
          </w:p>
        </w:tc>
      </w:tr>
    </w:tbl>
    <w:p w14:paraId="12737DE5" w14:textId="73B186B1" w:rsidR="001662B6" w:rsidRDefault="001662B6" w:rsidP="00F321E7">
      <w:pPr>
        <w:jc w:val="both"/>
      </w:pPr>
    </w:p>
    <w:p w14:paraId="7C891F98" w14:textId="338E0E9E" w:rsidR="001662B6" w:rsidRDefault="001662B6" w:rsidP="00F321E7">
      <w:pPr>
        <w:jc w:val="both"/>
      </w:pPr>
    </w:p>
    <w:p w14:paraId="6BD39BBD" w14:textId="38A91DE2" w:rsidR="001662B6" w:rsidRDefault="001662B6" w:rsidP="001662B6">
      <w:pPr>
        <w:ind w:left="-851"/>
        <w:jc w:val="both"/>
        <w:rPr>
          <w:rFonts w:asciiTheme="minorHAnsi" w:hAnsiTheme="minorHAnsi" w:cstheme="minorHAnsi"/>
          <w:b/>
          <w:color w:val="043249"/>
          <w:sz w:val="32"/>
          <w:szCs w:val="32"/>
        </w:rPr>
      </w:pPr>
      <w:r w:rsidRPr="001662B6">
        <w:rPr>
          <w:rFonts w:asciiTheme="minorHAnsi" w:hAnsiTheme="minorHAnsi" w:cstheme="minorHAnsi"/>
          <w:b/>
          <w:color w:val="043249"/>
          <w:sz w:val="32"/>
          <w:szCs w:val="32"/>
        </w:rPr>
        <w:t>Declaration</w:t>
      </w:r>
    </w:p>
    <w:p w14:paraId="4AEC29CA" w14:textId="77777777" w:rsidR="001662B6" w:rsidRPr="001662B6" w:rsidRDefault="001662B6" w:rsidP="001662B6">
      <w:pPr>
        <w:ind w:left="-851"/>
        <w:jc w:val="both"/>
        <w:rPr>
          <w:rFonts w:asciiTheme="minorHAnsi" w:hAnsiTheme="minorHAnsi" w:cstheme="minorHAnsi"/>
          <w:b/>
          <w:color w:val="043249"/>
          <w:sz w:val="32"/>
          <w:szCs w:val="32"/>
        </w:rPr>
      </w:pPr>
    </w:p>
    <w:p w14:paraId="46094F50" w14:textId="285EED6C" w:rsidR="00F321E7" w:rsidRPr="001662B6" w:rsidRDefault="00F321E7" w:rsidP="00436D21">
      <w:pPr>
        <w:ind w:left="-851"/>
        <w:jc w:val="both"/>
        <w:rPr>
          <w:rFonts w:asciiTheme="minorHAnsi" w:hAnsiTheme="minorHAnsi" w:cstheme="minorHAnsi"/>
          <w:sz w:val="28"/>
          <w:szCs w:val="28"/>
        </w:rPr>
      </w:pPr>
      <w:r w:rsidRPr="001662B6">
        <w:rPr>
          <w:rFonts w:asciiTheme="minorHAnsi" w:hAnsiTheme="minorHAnsi" w:cstheme="minorHAnsi"/>
          <w:sz w:val="28"/>
          <w:szCs w:val="28"/>
        </w:rPr>
        <w:t xml:space="preserve">I hereby declare that </w:t>
      </w:r>
      <w:r w:rsidR="00097200" w:rsidRPr="001662B6">
        <w:rPr>
          <w:rFonts w:asciiTheme="minorHAnsi" w:hAnsiTheme="minorHAnsi" w:cstheme="minorHAnsi"/>
          <w:sz w:val="28"/>
          <w:szCs w:val="28"/>
        </w:rPr>
        <w:t xml:space="preserve">the </w:t>
      </w:r>
      <w:r w:rsidRPr="001662B6">
        <w:rPr>
          <w:rFonts w:asciiTheme="minorHAnsi" w:hAnsiTheme="minorHAnsi" w:cstheme="minorHAnsi"/>
          <w:sz w:val="28"/>
          <w:szCs w:val="28"/>
        </w:rPr>
        <w:t>above information furnished by me is true to the best of my knowledge and belief.</w:t>
      </w:r>
      <w:r w:rsidR="001662B6" w:rsidRPr="001662B6">
        <w:rPr>
          <w:rFonts w:asciiTheme="minorHAnsi" w:hAnsiTheme="minorHAnsi" w:cstheme="minorHAnsi"/>
          <w:sz w:val="28"/>
          <w:szCs w:val="28"/>
        </w:rPr>
        <w:t xml:space="preserve"> The i</w:t>
      </w:r>
      <w:r w:rsidRPr="001662B6">
        <w:rPr>
          <w:rFonts w:asciiTheme="minorHAnsi" w:hAnsiTheme="minorHAnsi" w:cstheme="minorHAnsi"/>
          <w:sz w:val="28"/>
          <w:szCs w:val="28"/>
        </w:rPr>
        <w:t>nformation submitted by me is subject to verification at any point during my association with KHPT</w:t>
      </w:r>
      <w:r w:rsidR="001662B6" w:rsidRPr="001662B6">
        <w:rPr>
          <w:rFonts w:asciiTheme="minorHAnsi" w:hAnsiTheme="minorHAnsi" w:cstheme="minorHAnsi"/>
          <w:sz w:val="28"/>
          <w:szCs w:val="28"/>
        </w:rPr>
        <w:t>.</w:t>
      </w:r>
    </w:p>
    <w:p w14:paraId="6E347991" w14:textId="77777777" w:rsidR="00F321E7" w:rsidRPr="00D35DC1" w:rsidRDefault="00F321E7" w:rsidP="00165E74">
      <w:pPr>
        <w:ind w:hanging="1134"/>
      </w:pPr>
    </w:p>
    <w:p w14:paraId="6E2890C8" w14:textId="77777777" w:rsidR="00F321E7" w:rsidRDefault="00F321E7" w:rsidP="00F321E7"/>
    <w:p w14:paraId="25473215" w14:textId="77777777" w:rsidR="00476C56" w:rsidRDefault="00476C56" w:rsidP="00F321E7"/>
    <w:p w14:paraId="375918FC" w14:textId="77777777" w:rsidR="00476C56" w:rsidRPr="00D35DC1" w:rsidRDefault="00476C56" w:rsidP="00F321E7"/>
    <w:p w14:paraId="70204EB7" w14:textId="77777777" w:rsidR="00F321E7" w:rsidRPr="00D35DC1" w:rsidRDefault="00F321E7" w:rsidP="00F321E7"/>
    <w:p w14:paraId="2278B426" w14:textId="77777777" w:rsidR="00F321E7" w:rsidRPr="00476C56" w:rsidRDefault="00F321E7" w:rsidP="00F321E7">
      <w:pPr>
        <w:rPr>
          <w:sz w:val="28"/>
          <w:szCs w:val="28"/>
        </w:rPr>
      </w:pPr>
    </w:p>
    <w:p w14:paraId="0BA3DE6A" w14:textId="1F24F2EF" w:rsidR="00F321E7" w:rsidRPr="001662B6" w:rsidRDefault="00F321E7" w:rsidP="00F321E7">
      <w:pPr>
        <w:rPr>
          <w:rFonts w:asciiTheme="minorHAnsi" w:hAnsiTheme="minorHAnsi" w:cstheme="minorHAnsi"/>
          <w:bCs/>
          <w:i/>
          <w:iCs/>
          <w:sz w:val="28"/>
          <w:szCs w:val="28"/>
        </w:rPr>
      </w:pPr>
      <w:r w:rsidRPr="001662B6">
        <w:rPr>
          <w:rFonts w:asciiTheme="minorHAnsi" w:hAnsiTheme="minorHAnsi" w:cstheme="minorHAnsi"/>
          <w:bCs/>
          <w:sz w:val="28"/>
          <w:szCs w:val="28"/>
        </w:rPr>
        <w:t xml:space="preserve">Date:                                                                                     </w:t>
      </w:r>
      <w:r w:rsidRPr="001662B6">
        <w:rPr>
          <w:rFonts w:asciiTheme="minorHAnsi" w:hAnsiTheme="minorHAnsi" w:cstheme="minorHAnsi"/>
          <w:bCs/>
          <w:i/>
          <w:iCs/>
          <w:sz w:val="28"/>
          <w:szCs w:val="28"/>
        </w:rPr>
        <w:t>Signature of</w:t>
      </w:r>
      <w:r w:rsidR="00436D21" w:rsidRPr="001662B6">
        <w:rPr>
          <w:rFonts w:asciiTheme="minorHAnsi" w:hAnsiTheme="minorHAnsi" w:cstheme="minorHAnsi"/>
          <w:bCs/>
          <w:i/>
          <w:iCs/>
          <w:sz w:val="28"/>
          <w:szCs w:val="28"/>
        </w:rPr>
        <w:t xml:space="preserve"> </w:t>
      </w:r>
      <w:r w:rsidRPr="001662B6">
        <w:rPr>
          <w:rFonts w:asciiTheme="minorHAnsi" w:hAnsiTheme="minorHAnsi" w:cstheme="minorHAnsi"/>
          <w:bCs/>
          <w:i/>
          <w:iCs/>
          <w:sz w:val="28"/>
          <w:szCs w:val="28"/>
        </w:rPr>
        <w:t>Candidate</w:t>
      </w:r>
    </w:p>
    <w:p w14:paraId="28983C5C" w14:textId="77777777" w:rsidR="00F321E7" w:rsidRPr="001662B6" w:rsidRDefault="00F321E7" w:rsidP="00F321E7">
      <w:pPr>
        <w:pStyle w:val="Header"/>
        <w:rPr>
          <w:rFonts w:asciiTheme="minorHAnsi" w:hAnsiTheme="minorHAnsi" w:cstheme="minorHAnsi"/>
          <w:bCs/>
          <w:sz w:val="28"/>
          <w:szCs w:val="28"/>
        </w:rPr>
      </w:pPr>
      <w:r w:rsidRPr="001662B6">
        <w:rPr>
          <w:rFonts w:asciiTheme="minorHAnsi" w:hAnsiTheme="minorHAnsi" w:cstheme="minorHAnsi"/>
          <w:bCs/>
          <w:sz w:val="28"/>
          <w:szCs w:val="28"/>
        </w:rPr>
        <w:t xml:space="preserve">Place: </w:t>
      </w:r>
    </w:p>
    <w:p w14:paraId="73506392" w14:textId="77777777" w:rsidR="00F321E7" w:rsidRDefault="00F321E7" w:rsidP="00F321E7">
      <w:pPr>
        <w:pStyle w:val="Header"/>
      </w:pPr>
    </w:p>
    <w:sectPr w:rsidR="00F321E7" w:rsidSect="003F524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9B8394" w14:textId="77777777" w:rsidR="001C506F" w:rsidRDefault="001C506F">
      <w:r>
        <w:separator/>
      </w:r>
    </w:p>
  </w:endnote>
  <w:endnote w:type="continuationSeparator" w:id="0">
    <w:p w14:paraId="17381CDD" w14:textId="77777777" w:rsidR="001C506F" w:rsidRDefault="001C5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 MT Condensed Light">
    <w:altName w:val="Courier New"/>
    <w:charset w:val="00"/>
    <w:family w:val="auto"/>
    <w:pitch w:val="default"/>
    <w:sig w:usb0="00000003" w:usb1="00000000" w:usb2="00000000" w:usb3="00000000" w:csb0="00000001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2C0676" w14:textId="77777777" w:rsidR="00F510A1" w:rsidRDefault="000C17D9">
    <w:pPr>
      <w:pStyle w:val="Footer"/>
      <w:jc w:val="right"/>
    </w:pPr>
    <w:r>
      <w:fldChar w:fldCharType="begin"/>
    </w:r>
    <w:r w:rsidR="00624634">
      <w:instrText xml:space="preserve"> PAGE   \* MERGEFORMAT </w:instrText>
    </w:r>
    <w:r>
      <w:fldChar w:fldCharType="separate"/>
    </w:r>
    <w:r w:rsidR="00465BE3">
      <w:rPr>
        <w:noProof/>
      </w:rPr>
      <w:t>1</w:t>
    </w:r>
    <w:r>
      <w:rPr>
        <w:noProof/>
      </w:rPr>
      <w:fldChar w:fldCharType="end"/>
    </w:r>
  </w:p>
  <w:p w14:paraId="62008CBF" w14:textId="77777777" w:rsidR="001363BC" w:rsidRPr="00F321E7" w:rsidRDefault="001363BC" w:rsidP="00F321E7">
    <w:pPr>
      <w:pStyle w:val="Footer"/>
      <w:jc w:val="center"/>
      <w:rPr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37C295" w14:textId="77777777" w:rsidR="001C506F" w:rsidRDefault="001C506F">
      <w:r>
        <w:separator/>
      </w:r>
    </w:p>
  </w:footnote>
  <w:footnote w:type="continuationSeparator" w:id="0">
    <w:p w14:paraId="15DE3F40" w14:textId="77777777" w:rsidR="001C506F" w:rsidRDefault="001C5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9F15C" w14:textId="69F14DBC" w:rsidR="00F321E7" w:rsidRDefault="005765D0" w:rsidP="003F524F">
    <w:pPr>
      <w:pStyle w:val="Header"/>
      <w:rPr>
        <w:sz w:val="2"/>
        <w:u w:val="single"/>
      </w:rPr>
    </w:pPr>
    <w:r>
      <w:rPr>
        <w:noProof/>
        <w:lang w:val="en-IN" w:eastAsia="en-IN"/>
      </w:rPr>
      <w:drawing>
        <wp:inline distT="0" distB="0" distL="0" distR="0" wp14:anchorId="4196C051" wp14:editId="4F5CB579">
          <wp:extent cx="1041586" cy="514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ema\AppData\Local\Microsoft\Windows\Temporary Internet Files\Content.Outlook\3M8DSFUB\KHPT logo_final_rgb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647" t="22078" r="18861" b="22182"/>
                  <a:stretch/>
                </pic:blipFill>
                <pic:spPr bwMode="auto">
                  <a:xfrm>
                    <a:off x="0" y="0"/>
                    <a:ext cx="1051270" cy="51913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940208D" w14:textId="5C2DB9B5" w:rsidR="003F524F" w:rsidRDefault="003F524F" w:rsidP="003F524F">
    <w:pPr>
      <w:pStyle w:val="Header"/>
      <w:rPr>
        <w:sz w:val="2"/>
        <w:u w:val="single"/>
      </w:rPr>
    </w:pPr>
  </w:p>
  <w:p w14:paraId="613A3197" w14:textId="108D49B9" w:rsidR="003F524F" w:rsidRDefault="003F524F" w:rsidP="003F524F">
    <w:pPr>
      <w:pStyle w:val="Header"/>
      <w:rPr>
        <w:sz w:val="2"/>
        <w:u w:val="single"/>
      </w:rPr>
    </w:pPr>
  </w:p>
  <w:p w14:paraId="1751E5D9" w14:textId="3BEB6CAE" w:rsidR="003F524F" w:rsidRDefault="003F524F" w:rsidP="003F524F">
    <w:pPr>
      <w:pStyle w:val="Header"/>
      <w:rPr>
        <w:sz w:val="2"/>
        <w:u w:val="single"/>
      </w:rPr>
    </w:pPr>
  </w:p>
  <w:p w14:paraId="51B5278D" w14:textId="2DBB2BFC" w:rsidR="003F524F" w:rsidRDefault="003F524F" w:rsidP="003F524F">
    <w:pPr>
      <w:pStyle w:val="Header"/>
      <w:rPr>
        <w:sz w:val="2"/>
        <w:u w:val="single"/>
      </w:rPr>
    </w:pPr>
  </w:p>
  <w:p w14:paraId="00931B46" w14:textId="2689ECCD" w:rsidR="003F524F" w:rsidRDefault="003F524F" w:rsidP="003F524F">
    <w:pPr>
      <w:pStyle w:val="Header"/>
      <w:rPr>
        <w:sz w:val="2"/>
        <w:u w:val="single"/>
      </w:rPr>
    </w:pPr>
  </w:p>
  <w:p w14:paraId="144E39EF" w14:textId="1811536A" w:rsidR="003F524F" w:rsidRDefault="003F524F" w:rsidP="003F524F">
    <w:pPr>
      <w:pStyle w:val="Header"/>
      <w:rPr>
        <w:sz w:val="2"/>
        <w:u w:val="single"/>
      </w:rPr>
    </w:pPr>
  </w:p>
  <w:p w14:paraId="6BB9D392" w14:textId="52F68A3A" w:rsidR="003F524F" w:rsidRDefault="003F524F" w:rsidP="003F524F">
    <w:pPr>
      <w:pStyle w:val="Header"/>
      <w:rPr>
        <w:sz w:val="2"/>
        <w:u w:val="single"/>
      </w:rPr>
    </w:pPr>
  </w:p>
  <w:p w14:paraId="5721B0CE" w14:textId="4288B197" w:rsidR="003F524F" w:rsidRDefault="003F524F" w:rsidP="003F524F">
    <w:pPr>
      <w:pStyle w:val="Header"/>
      <w:rPr>
        <w:sz w:val="2"/>
        <w:u w:val="single"/>
      </w:rPr>
    </w:pPr>
  </w:p>
  <w:p w14:paraId="1111D722" w14:textId="7476EEB1" w:rsidR="003F524F" w:rsidRDefault="003F524F" w:rsidP="003F524F">
    <w:pPr>
      <w:pStyle w:val="Header"/>
      <w:rPr>
        <w:sz w:val="2"/>
        <w:u w:val="single"/>
      </w:rPr>
    </w:pPr>
  </w:p>
  <w:p w14:paraId="11AFF71D" w14:textId="26A7BBEC" w:rsidR="003F524F" w:rsidRDefault="003F524F" w:rsidP="003F524F">
    <w:pPr>
      <w:pStyle w:val="Header"/>
      <w:rPr>
        <w:sz w:val="2"/>
        <w:u w:val="single"/>
      </w:rPr>
    </w:pPr>
  </w:p>
  <w:p w14:paraId="0BE122E8" w14:textId="5704CD69" w:rsidR="003F524F" w:rsidRDefault="003F524F" w:rsidP="003F524F">
    <w:pPr>
      <w:pStyle w:val="Header"/>
      <w:rPr>
        <w:sz w:val="2"/>
        <w:u w:val="single"/>
      </w:rPr>
    </w:pPr>
  </w:p>
  <w:p w14:paraId="6E4918A6" w14:textId="05437A8A" w:rsidR="003F524F" w:rsidRDefault="003F524F" w:rsidP="003F524F">
    <w:pPr>
      <w:pStyle w:val="Header"/>
      <w:rPr>
        <w:sz w:val="2"/>
        <w:u w:val="single"/>
      </w:rPr>
    </w:pPr>
  </w:p>
  <w:p w14:paraId="08C0B8B5" w14:textId="647AB08C" w:rsidR="003F524F" w:rsidRDefault="003F524F" w:rsidP="003F524F">
    <w:pPr>
      <w:pStyle w:val="Header"/>
      <w:rPr>
        <w:sz w:val="2"/>
        <w:u w:val="single"/>
      </w:rPr>
    </w:pPr>
  </w:p>
  <w:p w14:paraId="51D3DEEC" w14:textId="481BEB6F" w:rsidR="003F524F" w:rsidRDefault="003F524F" w:rsidP="003F524F">
    <w:pPr>
      <w:pStyle w:val="Header"/>
      <w:rPr>
        <w:sz w:val="2"/>
        <w:u w:val="single"/>
      </w:rPr>
    </w:pPr>
  </w:p>
  <w:p w14:paraId="7223EA25" w14:textId="66DA9210" w:rsidR="003F524F" w:rsidRDefault="003F524F" w:rsidP="003F524F">
    <w:pPr>
      <w:pStyle w:val="Header"/>
      <w:rPr>
        <w:sz w:val="2"/>
        <w:u w:val="single"/>
      </w:rPr>
    </w:pPr>
  </w:p>
  <w:p w14:paraId="6A225D21" w14:textId="435BBBB7" w:rsidR="003F524F" w:rsidRDefault="003F524F" w:rsidP="003F524F">
    <w:pPr>
      <w:pStyle w:val="Header"/>
      <w:rPr>
        <w:sz w:val="2"/>
        <w:u w:val="single"/>
      </w:rPr>
    </w:pPr>
  </w:p>
  <w:p w14:paraId="313D3792" w14:textId="77777777" w:rsidR="003F524F" w:rsidRPr="0008491E" w:rsidRDefault="003F524F" w:rsidP="003F524F">
    <w:pPr>
      <w:pStyle w:val="Header"/>
      <w:rPr>
        <w:sz w:val="2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E726FC"/>
    <w:multiLevelType w:val="hybridMultilevel"/>
    <w:tmpl w:val="8BB8A56E"/>
    <w:lvl w:ilvl="0" w:tplc="BD76C8B8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47D3247B"/>
    <w:multiLevelType w:val="hybridMultilevel"/>
    <w:tmpl w:val="07A467E8"/>
    <w:lvl w:ilvl="0" w:tplc="B4DAB0BE">
      <w:start w:val="1"/>
      <w:numFmt w:val="decimal"/>
      <w:lvlText w:val="%1."/>
      <w:lvlJc w:val="left"/>
      <w:pPr>
        <w:tabs>
          <w:tab w:val="num" w:pos="416"/>
        </w:tabs>
        <w:ind w:left="416" w:hanging="360"/>
      </w:pPr>
      <w:rPr>
        <w:rFonts w:ascii="Times New Roman" w:eastAsia="Times New Roman" w:hAnsi="Times New Roman" w:cs="Times New Roman"/>
      </w:rPr>
    </w:lvl>
    <w:lvl w:ilvl="1" w:tplc="FEBC3634">
      <w:numFmt w:val="none"/>
      <w:lvlText w:val=""/>
      <w:lvlJc w:val="left"/>
      <w:pPr>
        <w:tabs>
          <w:tab w:val="num" w:pos="360"/>
        </w:tabs>
      </w:pPr>
    </w:lvl>
    <w:lvl w:ilvl="2" w:tplc="B7525CB0">
      <w:numFmt w:val="none"/>
      <w:lvlText w:val=""/>
      <w:lvlJc w:val="left"/>
      <w:pPr>
        <w:tabs>
          <w:tab w:val="num" w:pos="360"/>
        </w:tabs>
      </w:pPr>
    </w:lvl>
    <w:lvl w:ilvl="3" w:tplc="481CD57A">
      <w:numFmt w:val="none"/>
      <w:lvlText w:val=""/>
      <w:lvlJc w:val="left"/>
      <w:pPr>
        <w:tabs>
          <w:tab w:val="num" w:pos="360"/>
        </w:tabs>
      </w:pPr>
    </w:lvl>
    <w:lvl w:ilvl="4" w:tplc="5A7A5EB0">
      <w:numFmt w:val="none"/>
      <w:lvlText w:val=""/>
      <w:lvlJc w:val="left"/>
      <w:pPr>
        <w:tabs>
          <w:tab w:val="num" w:pos="360"/>
        </w:tabs>
      </w:pPr>
    </w:lvl>
    <w:lvl w:ilvl="5" w:tplc="15C8FFAE">
      <w:numFmt w:val="none"/>
      <w:lvlText w:val=""/>
      <w:lvlJc w:val="left"/>
      <w:pPr>
        <w:tabs>
          <w:tab w:val="num" w:pos="360"/>
        </w:tabs>
      </w:pPr>
    </w:lvl>
    <w:lvl w:ilvl="6" w:tplc="616CE364">
      <w:numFmt w:val="none"/>
      <w:lvlText w:val=""/>
      <w:lvlJc w:val="left"/>
      <w:pPr>
        <w:tabs>
          <w:tab w:val="num" w:pos="360"/>
        </w:tabs>
      </w:pPr>
    </w:lvl>
    <w:lvl w:ilvl="7" w:tplc="2E22524A">
      <w:numFmt w:val="none"/>
      <w:lvlText w:val=""/>
      <w:lvlJc w:val="left"/>
      <w:pPr>
        <w:tabs>
          <w:tab w:val="num" w:pos="360"/>
        </w:tabs>
      </w:pPr>
    </w:lvl>
    <w:lvl w:ilvl="8" w:tplc="3BD61254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659A22FE"/>
    <w:multiLevelType w:val="hybridMultilevel"/>
    <w:tmpl w:val="2B3C02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jAwtTQ0sTQxsTRU0lEKTi0uzszPAykwrAUA2RToNiwAAAA="/>
  </w:docVars>
  <w:rsids>
    <w:rsidRoot w:val="00A4428E"/>
    <w:rsid w:val="00005004"/>
    <w:rsid w:val="00013F28"/>
    <w:rsid w:val="00024368"/>
    <w:rsid w:val="00044467"/>
    <w:rsid w:val="0008491E"/>
    <w:rsid w:val="00097200"/>
    <w:rsid w:val="000A4515"/>
    <w:rsid w:val="000C17D9"/>
    <w:rsid w:val="00114A84"/>
    <w:rsid w:val="0013097C"/>
    <w:rsid w:val="001363BC"/>
    <w:rsid w:val="00165E74"/>
    <w:rsid w:val="001662B6"/>
    <w:rsid w:val="0017690A"/>
    <w:rsid w:val="00182696"/>
    <w:rsid w:val="001C506F"/>
    <w:rsid w:val="001E1B77"/>
    <w:rsid w:val="00220D20"/>
    <w:rsid w:val="00230982"/>
    <w:rsid w:val="00250044"/>
    <w:rsid w:val="002C1D1D"/>
    <w:rsid w:val="002D605C"/>
    <w:rsid w:val="00364D2E"/>
    <w:rsid w:val="00382B2A"/>
    <w:rsid w:val="003B2793"/>
    <w:rsid w:val="003C18EE"/>
    <w:rsid w:val="003E4C2E"/>
    <w:rsid w:val="003E58A3"/>
    <w:rsid w:val="003F524F"/>
    <w:rsid w:val="00404891"/>
    <w:rsid w:val="0040596C"/>
    <w:rsid w:val="00415283"/>
    <w:rsid w:val="00416632"/>
    <w:rsid w:val="00436D21"/>
    <w:rsid w:val="00450082"/>
    <w:rsid w:val="00450183"/>
    <w:rsid w:val="00450E81"/>
    <w:rsid w:val="004611BA"/>
    <w:rsid w:val="00465BE3"/>
    <w:rsid w:val="00476C56"/>
    <w:rsid w:val="004A674A"/>
    <w:rsid w:val="00522002"/>
    <w:rsid w:val="00547EC1"/>
    <w:rsid w:val="005765D0"/>
    <w:rsid w:val="005867FE"/>
    <w:rsid w:val="005B2914"/>
    <w:rsid w:val="005D2EBB"/>
    <w:rsid w:val="005D78A6"/>
    <w:rsid w:val="006005E2"/>
    <w:rsid w:val="00624634"/>
    <w:rsid w:val="006272D4"/>
    <w:rsid w:val="006C05E2"/>
    <w:rsid w:val="0071046E"/>
    <w:rsid w:val="00725050"/>
    <w:rsid w:val="00765F1B"/>
    <w:rsid w:val="00770DEE"/>
    <w:rsid w:val="007B18CC"/>
    <w:rsid w:val="007B3602"/>
    <w:rsid w:val="00884124"/>
    <w:rsid w:val="008F1D2C"/>
    <w:rsid w:val="0098119C"/>
    <w:rsid w:val="009C7B25"/>
    <w:rsid w:val="009D5BB5"/>
    <w:rsid w:val="00A4428E"/>
    <w:rsid w:val="00A747FF"/>
    <w:rsid w:val="00A75831"/>
    <w:rsid w:val="00A76C25"/>
    <w:rsid w:val="00AC1D2B"/>
    <w:rsid w:val="00B41110"/>
    <w:rsid w:val="00BC2633"/>
    <w:rsid w:val="00BC4F73"/>
    <w:rsid w:val="00BC5925"/>
    <w:rsid w:val="00BD7692"/>
    <w:rsid w:val="00BE3301"/>
    <w:rsid w:val="00C15A4D"/>
    <w:rsid w:val="00C22350"/>
    <w:rsid w:val="00C53BE5"/>
    <w:rsid w:val="00CD181F"/>
    <w:rsid w:val="00D84CB2"/>
    <w:rsid w:val="00D9484A"/>
    <w:rsid w:val="00DA1881"/>
    <w:rsid w:val="00DC4396"/>
    <w:rsid w:val="00DE4462"/>
    <w:rsid w:val="00DF1681"/>
    <w:rsid w:val="00E06FED"/>
    <w:rsid w:val="00E24808"/>
    <w:rsid w:val="00F022D0"/>
    <w:rsid w:val="00F321E7"/>
    <w:rsid w:val="00F3705B"/>
    <w:rsid w:val="00F510A1"/>
    <w:rsid w:val="00FE5274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156A2"/>
  <w15:docId w15:val="{9706E4EC-FB4D-4239-BCB8-AA3A78711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28E"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5867F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qFormat/>
    <w:rsid w:val="005867FE"/>
    <w:pPr>
      <w:keepNext/>
      <w:overflowPunct w:val="0"/>
      <w:autoSpaceDE w:val="0"/>
      <w:autoSpaceDN w:val="0"/>
      <w:adjustRightInd w:val="0"/>
      <w:ind w:left="1260"/>
      <w:jc w:val="both"/>
      <w:textAlignment w:val="baseline"/>
      <w:outlineLvl w:val="6"/>
    </w:pPr>
    <w:rPr>
      <w:rFonts w:ascii="Arial Narrow" w:eastAsia="Times New Roman" w:hAnsi="Arial Narrow"/>
    </w:rPr>
  </w:style>
  <w:style w:type="paragraph" w:styleId="Heading8">
    <w:name w:val="heading 8"/>
    <w:basedOn w:val="Normal"/>
    <w:next w:val="Normal"/>
    <w:qFormat/>
    <w:rsid w:val="005867FE"/>
    <w:pPr>
      <w:keepNext/>
      <w:overflowPunct w:val="0"/>
      <w:autoSpaceDE w:val="0"/>
      <w:autoSpaceDN w:val="0"/>
      <w:adjustRightInd w:val="0"/>
      <w:ind w:left="1260"/>
      <w:jc w:val="right"/>
      <w:textAlignment w:val="baseline"/>
      <w:outlineLvl w:val="7"/>
    </w:pPr>
    <w:rPr>
      <w:rFonts w:eastAsia="Times New Roman"/>
      <w:b/>
      <w:sz w:val="22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4428E"/>
    <w:pPr>
      <w:spacing w:after="120"/>
    </w:pPr>
  </w:style>
  <w:style w:type="paragraph" w:customStyle="1" w:styleId="ReferenceLine">
    <w:name w:val="Reference Line"/>
    <w:basedOn w:val="BodyText"/>
    <w:rsid w:val="00A4428E"/>
  </w:style>
  <w:style w:type="paragraph" w:customStyle="1" w:styleId="InsideAddressName">
    <w:name w:val="Inside Address Name"/>
    <w:basedOn w:val="Normal"/>
    <w:rsid w:val="00A4428E"/>
  </w:style>
  <w:style w:type="paragraph" w:customStyle="1" w:styleId="InsideAddress">
    <w:name w:val="Inside Address"/>
    <w:basedOn w:val="Normal"/>
    <w:rsid w:val="00A4428E"/>
  </w:style>
  <w:style w:type="paragraph" w:styleId="Signature">
    <w:name w:val="Signature"/>
    <w:basedOn w:val="Normal"/>
    <w:rsid w:val="00A4428E"/>
  </w:style>
  <w:style w:type="paragraph" w:styleId="BodyTextIndent">
    <w:name w:val="Body Text Indent"/>
    <w:basedOn w:val="Normal"/>
    <w:rsid w:val="00A4428E"/>
    <w:pPr>
      <w:spacing w:after="120"/>
      <w:ind w:left="360"/>
    </w:pPr>
  </w:style>
  <w:style w:type="paragraph" w:styleId="Header">
    <w:name w:val="header"/>
    <w:basedOn w:val="Normal"/>
    <w:rsid w:val="005867F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867F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048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510A1"/>
    <w:rPr>
      <w:rFonts w:eastAsia="SimSu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2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2D0"/>
    <w:rPr>
      <w:rFonts w:ascii="Tahoma" w:eastAsia="SimSun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Employment</vt:lpstr>
    </vt:vector>
  </TitlesOfParts>
  <Company>Karnataka Health Promotion Trust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Employment</dc:title>
  <dc:creator>KHPT-BLR</dc:creator>
  <cp:lastModifiedBy>nanda.sucheta@outlook.com</cp:lastModifiedBy>
  <cp:revision>3</cp:revision>
  <cp:lastPrinted>2010-04-20T05:55:00Z</cp:lastPrinted>
  <dcterms:created xsi:type="dcterms:W3CDTF">2020-10-13T05:43:00Z</dcterms:created>
  <dcterms:modified xsi:type="dcterms:W3CDTF">2021-03-23T07:45:00Z</dcterms:modified>
</cp:coreProperties>
</file>